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B3B0D4B" w14:textId="77777777" w:rsidR="00DD7C5A" w:rsidRDefault="002B531F" w:rsidP="005F6933">
      <w:pPr>
        <w:jc w:val="center"/>
        <w:rPr>
          <w:sz w:val="36"/>
          <w:szCs w:val="36"/>
        </w:rPr>
      </w:pPr>
      <w:r>
        <w:rPr>
          <w:noProof/>
          <w:sz w:val="36"/>
          <w:szCs w:val="36"/>
          <w:lang w:eastAsia="en-GB"/>
        </w:rPr>
        <w:drawing>
          <wp:anchor distT="0" distB="0" distL="114300" distR="114300" simplePos="0" relativeHeight="251661312" behindDoc="1" locked="0" layoutInCell="1" allowOverlap="1" wp14:anchorId="2A1C0BCB" wp14:editId="0C30603A">
            <wp:simplePos x="0" y="0"/>
            <wp:positionH relativeFrom="leftMargin">
              <wp:posOffset>360045</wp:posOffset>
            </wp:positionH>
            <wp:positionV relativeFrom="topMargin">
              <wp:posOffset>360045</wp:posOffset>
            </wp:positionV>
            <wp:extent cx="1260000" cy="1260000"/>
            <wp:effectExtent l="0" t="0" r="0" b="0"/>
            <wp:wrapTight wrapText="bothSides">
              <wp:wrapPolygon edited="0">
                <wp:start x="0" y="0"/>
                <wp:lineTo x="0" y="21230"/>
                <wp:lineTo x="21230" y="21230"/>
                <wp:lineTo x="21230" y="0"/>
                <wp:lineTo x="0" y="0"/>
              </wp:wrapPolygon>
            </wp:wrapTight>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extLst>
                        <a:ext uri="{C183D7F6-B498-43B3-948B-1728B52AA6E4}">
                          <adec:decorative xmlns:adec="http://schemas.microsoft.com/office/drawing/2017/decorative" val="1"/>
                        </a:ext>
                      </a:extLst>
                    </pic:cNvPr>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260000" cy="1260000"/>
                    </a:xfrm>
                    <a:prstGeom prst="rect">
                      <a:avLst/>
                    </a:prstGeom>
                    <a:noFill/>
                    <a:ln>
                      <a:noFill/>
                    </a:ln>
                  </pic:spPr>
                </pic:pic>
              </a:graphicData>
            </a:graphic>
            <wp14:sizeRelH relativeFrom="page">
              <wp14:pctWidth>0</wp14:pctWidth>
            </wp14:sizeRelH>
            <wp14:sizeRelV relativeFrom="page">
              <wp14:pctHeight>0</wp14:pctHeight>
            </wp14:sizeRelV>
          </wp:anchor>
        </w:drawing>
      </w:r>
      <w:r w:rsidR="00DD7C5A">
        <w:rPr>
          <w:sz w:val="36"/>
          <w:szCs w:val="36"/>
        </w:rPr>
        <w:t>Buckinghamshire Council</w:t>
      </w:r>
    </w:p>
    <w:p w14:paraId="73799A6F" w14:textId="77777777" w:rsidR="005F6933" w:rsidRPr="006F1909" w:rsidRDefault="005F6933" w:rsidP="005F6933">
      <w:pPr>
        <w:jc w:val="center"/>
        <w:rPr>
          <w:sz w:val="36"/>
          <w:szCs w:val="36"/>
        </w:rPr>
      </w:pPr>
      <w:r w:rsidRPr="006F1909">
        <w:rPr>
          <w:sz w:val="36"/>
          <w:szCs w:val="36"/>
        </w:rPr>
        <w:t>Schools Recruitment Advertising Service</w:t>
      </w:r>
    </w:p>
    <w:p w14:paraId="1B268A44" w14:textId="76848ED7" w:rsidR="005F6933" w:rsidRDefault="005F6933" w:rsidP="005F6933">
      <w:pPr>
        <w:jc w:val="center"/>
        <w:rPr>
          <w:sz w:val="36"/>
          <w:szCs w:val="36"/>
        </w:rPr>
      </w:pPr>
      <w:r w:rsidRPr="006F1909">
        <w:rPr>
          <w:sz w:val="36"/>
          <w:szCs w:val="36"/>
        </w:rPr>
        <w:t xml:space="preserve">Information required for </w:t>
      </w:r>
      <w:r w:rsidR="00B3131A">
        <w:rPr>
          <w:sz w:val="36"/>
          <w:szCs w:val="36"/>
        </w:rPr>
        <w:t>p</w:t>
      </w:r>
      <w:r w:rsidRPr="006F1909">
        <w:rPr>
          <w:sz w:val="36"/>
          <w:szCs w:val="36"/>
        </w:rPr>
        <w:t>ublishing</w:t>
      </w:r>
    </w:p>
    <w:p w14:paraId="7EE0B5C9" w14:textId="77777777" w:rsidR="00B3131A" w:rsidRDefault="00B3131A" w:rsidP="00B3131A">
      <w:r w:rsidRPr="00F82597">
        <w:rPr>
          <w:b/>
          <w:u w:val="single"/>
        </w:rPr>
        <w:t>Please complete all sections marked</w:t>
      </w:r>
      <w:r>
        <w:t xml:space="preserve"> </w:t>
      </w:r>
      <w:r w:rsidRPr="00657DD4">
        <w:rPr>
          <w:b/>
          <w:color w:val="000000" w:themeColor="text1"/>
        </w:rPr>
        <w:t>*</w:t>
      </w:r>
    </w:p>
    <w:p w14:paraId="0DAAEDDD" w14:textId="619D1FC3" w:rsidR="00B3131A" w:rsidRDefault="00B3131A" w:rsidP="00B3131A">
      <w:pPr>
        <w:rPr>
          <w:rFonts w:cs="Arial"/>
          <w:b/>
        </w:rPr>
      </w:pPr>
      <w:r>
        <w:t xml:space="preserve">Once all information is </w:t>
      </w:r>
      <w:proofErr w:type="gramStart"/>
      <w:r>
        <w:t>complete</w:t>
      </w:r>
      <w:proofErr w:type="gramEnd"/>
      <w:r>
        <w:t xml:space="preserve"> please send your advert to </w:t>
      </w:r>
      <w:hyperlink r:id="rId8" w:history="1">
        <w:r w:rsidRPr="00E973B4">
          <w:rPr>
            <w:rStyle w:val="Hyperlink"/>
            <w:rFonts w:cs="Arial"/>
          </w:rPr>
          <w:t>advertising@buckinghamshire.gov.uk</w:t>
        </w:r>
      </w:hyperlink>
      <w:r>
        <w:rPr>
          <w:rFonts w:cs="Arial"/>
          <w:b/>
        </w:rPr>
        <w:t xml:space="preserve"> </w:t>
      </w:r>
    </w:p>
    <w:p w14:paraId="399830B9" w14:textId="77777777" w:rsidR="00B3131A" w:rsidRDefault="00B3131A" w:rsidP="00B3131A">
      <w:r>
        <w:t>Our Service Level agreement is to publish your advert within 2 working days of receipt, providing all required information has been provided.</w:t>
      </w:r>
    </w:p>
    <w:p w14:paraId="1E91FCD4" w14:textId="77777777" w:rsidR="00B3131A" w:rsidRDefault="00B3131A" w:rsidP="00B3131A">
      <w:pPr>
        <w:rPr>
          <w:b/>
          <w:sz w:val="24"/>
          <w:szCs w:val="24"/>
        </w:rPr>
      </w:pPr>
      <w:r>
        <w:rPr>
          <w:rFonts w:cs="Arial"/>
        </w:rPr>
        <w:t xml:space="preserve">All adverts are placed onto the BC job website </w:t>
      </w:r>
      <w:hyperlink r:id="rId9" w:history="1">
        <w:r w:rsidRPr="009A5D7F">
          <w:rPr>
            <w:rStyle w:val="Hyperlink"/>
            <w:rFonts w:cs="Arial"/>
          </w:rPr>
          <w:t>jobs.buckinghamshire.gov.uk</w:t>
        </w:r>
      </w:hyperlink>
      <w:r>
        <w:rPr>
          <w:rFonts w:cs="Arial"/>
          <w:color w:val="000099"/>
        </w:rPr>
        <w:t xml:space="preserve"> </w:t>
      </w:r>
      <w:r>
        <w:rPr>
          <w:rFonts w:cs="Arial"/>
        </w:rPr>
        <w:t>and in the Schools Vacancies Bulletin.</w:t>
      </w:r>
    </w:p>
    <w:p w14:paraId="30930295" w14:textId="77777777" w:rsidR="005F6933" w:rsidRPr="006F1909" w:rsidRDefault="005F6933" w:rsidP="005F6933">
      <w:pPr>
        <w:rPr>
          <w:sz w:val="24"/>
          <w:szCs w:val="24"/>
        </w:rPr>
      </w:pPr>
      <w:r w:rsidRPr="00D807F5">
        <w:rPr>
          <w:b/>
          <w:sz w:val="28"/>
          <w:szCs w:val="28"/>
        </w:rPr>
        <w:t>Step 1:</w:t>
      </w:r>
      <w:r>
        <w:rPr>
          <w:sz w:val="24"/>
          <w:szCs w:val="24"/>
        </w:rPr>
        <w:t xml:space="preserve">  Please provide the following information:</w:t>
      </w:r>
    </w:p>
    <w:tbl>
      <w:tblPr>
        <w:tblStyle w:val="TableGrid"/>
        <w:tblW w:w="10881" w:type="dxa"/>
        <w:tblLook w:val="04A0" w:firstRow="1" w:lastRow="0" w:firstColumn="1" w:lastColumn="0" w:noHBand="0" w:noVBand="1"/>
      </w:tblPr>
      <w:tblGrid>
        <w:gridCol w:w="3694"/>
        <w:gridCol w:w="7187"/>
      </w:tblGrid>
      <w:tr w:rsidR="005F6933" w14:paraId="477B40C4" w14:textId="77777777" w:rsidTr="003F0783">
        <w:trPr>
          <w:trHeight w:val="269"/>
        </w:trPr>
        <w:tc>
          <w:tcPr>
            <w:tcW w:w="3694" w:type="dxa"/>
          </w:tcPr>
          <w:p w14:paraId="12D6EA98" w14:textId="77777777" w:rsidR="005F6933" w:rsidRPr="006F1909" w:rsidRDefault="005F6933" w:rsidP="007E67AC">
            <w:pPr>
              <w:rPr>
                <w:b/>
              </w:rPr>
            </w:pPr>
            <w:r>
              <w:rPr>
                <w:b/>
              </w:rPr>
              <w:t>Organisation Name</w:t>
            </w:r>
          </w:p>
        </w:tc>
        <w:tc>
          <w:tcPr>
            <w:tcW w:w="7187" w:type="dxa"/>
          </w:tcPr>
          <w:p w14:paraId="46A9C1FB" w14:textId="77777777" w:rsidR="005F6933" w:rsidRDefault="005F6933" w:rsidP="007E67AC"/>
          <w:p w14:paraId="59F2823D" w14:textId="7CFB1035" w:rsidR="000A7D9B" w:rsidRDefault="000A7D9B" w:rsidP="007E67AC"/>
        </w:tc>
      </w:tr>
      <w:tr w:rsidR="002D29F2" w14:paraId="2935FB53" w14:textId="77777777" w:rsidTr="003F0783">
        <w:trPr>
          <w:trHeight w:val="269"/>
        </w:trPr>
        <w:tc>
          <w:tcPr>
            <w:tcW w:w="3694" w:type="dxa"/>
          </w:tcPr>
          <w:p w14:paraId="5E707A8A" w14:textId="77777777" w:rsidR="002D29F2" w:rsidRDefault="002D29F2" w:rsidP="007E67AC">
            <w:pPr>
              <w:rPr>
                <w:b/>
              </w:rPr>
            </w:pPr>
            <w:r>
              <w:rPr>
                <w:b/>
              </w:rPr>
              <w:t>DFES number</w:t>
            </w:r>
          </w:p>
        </w:tc>
        <w:tc>
          <w:tcPr>
            <w:tcW w:w="7187" w:type="dxa"/>
          </w:tcPr>
          <w:p w14:paraId="549E206C" w14:textId="77777777" w:rsidR="002D29F2" w:rsidRDefault="002D29F2" w:rsidP="007E67AC"/>
          <w:p w14:paraId="1C19EA15" w14:textId="2B75788A" w:rsidR="000A7D9B" w:rsidRDefault="000A7D9B" w:rsidP="007E67AC"/>
        </w:tc>
      </w:tr>
      <w:tr w:rsidR="005F6933" w14:paraId="1CD75252" w14:textId="77777777" w:rsidTr="003F0783">
        <w:trPr>
          <w:trHeight w:val="285"/>
        </w:trPr>
        <w:tc>
          <w:tcPr>
            <w:tcW w:w="3694" w:type="dxa"/>
          </w:tcPr>
          <w:p w14:paraId="16F774E0" w14:textId="77777777" w:rsidR="005F6933" w:rsidRPr="006F1909" w:rsidRDefault="005F6933" w:rsidP="007E67AC">
            <w:pPr>
              <w:rPr>
                <w:b/>
              </w:rPr>
            </w:pPr>
            <w:r w:rsidRPr="006F1909">
              <w:rPr>
                <w:b/>
              </w:rPr>
              <w:t>Job Title</w:t>
            </w:r>
          </w:p>
        </w:tc>
        <w:tc>
          <w:tcPr>
            <w:tcW w:w="7187" w:type="dxa"/>
          </w:tcPr>
          <w:p w14:paraId="5103F7B9" w14:textId="77777777" w:rsidR="005F6933" w:rsidRDefault="005F6933" w:rsidP="007E67AC"/>
          <w:p w14:paraId="2E4B610F" w14:textId="514EA45A" w:rsidR="000A7D9B" w:rsidRDefault="000A7D9B" w:rsidP="007E67AC"/>
        </w:tc>
      </w:tr>
      <w:tr w:rsidR="00B3131A" w14:paraId="04A90AE3" w14:textId="77777777" w:rsidTr="003F0783">
        <w:trPr>
          <w:trHeight w:val="269"/>
        </w:trPr>
        <w:tc>
          <w:tcPr>
            <w:tcW w:w="3694" w:type="dxa"/>
          </w:tcPr>
          <w:p w14:paraId="61A313F0" w14:textId="77777777" w:rsidR="00B3131A" w:rsidRDefault="00B3131A" w:rsidP="007E67AC">
            <w:pPr>
              <w:rPr>
                <w:b/>
              </w:rPr>
            </w:pPr>
            <w:r>
              <w:rPr>
                <w:b/>
              </w:rPr>
              <w:t xml:space="preserve">Job location: </w:t>
            </w:r>
          </w:p>
          <w:p w14:paraId="76F7DE1C" w14:textId="27E5CDE4" w:rsidR="00B3131A" w:rsidRPr="006F1909" w:rsidRDefault="00B3131A" w:rsidP="007E67AC">
            <w:pPr>
              <w:rPr>
                <w:b/>
              </w:rPr>
            </w:pPr>
          </w:p>
        </w:tc>
        <w:tc>
          <w:tcPr>
            <w:tcW w:w="7187" w:type="dxa"/>
          </w:tcPr>
          <w:p w14:paraId="1E10C6D8" w14:textId="77777777" w:rsidR="00B3131A" w:rsidRDefault="00B3131A" w:rsidP="007E67AC"/>
        </w:tc>
      </w:tr>
      <w:tr w:rsidR="005F6933" w14:paraId="09FD204D" w14:textId="77777777" w:rsidTr="003F0783">
        <w:trPr>
          <w:trHeight w:val="269"/>
        </w:trPr>
        <w:tc>
          <w:tcPr>
            <w:tcW w:w="3694" w:type="dxa"/>
          </w:tcPr>
          <w:p w14:paraId="0B7DCD6A" w14:textId="77777777" w:rsidR="005F6933" w:rsidRPr="006F1909" w:rsidRDefault="005F6933" w:rsidP="007E67AC">
            <w:pPr>
              <w:rPr>
                <w:b/>
              </w:rPr>
            </w:pPr>
            <w:r w:rsidRPr="006F1909">
              <w:rPr>
                <w:b/>
              </w:rPr>
              <w:t>Job Salary</w:t>
            </w:r>
          </w:p>
        </w:tc>
        <w:tc>
          <w:tcPr>
            <w:tcW w:w="7187" w:type="dxa"/>
          </w:tcPr>
          <w:p w14:paraId="4FAEA432" w14:textId="77777777" w:rsidR="005F6933" w:rsidRDefault="005F6933" w:rsidP="007E67AC"/>
          <w:p w14:paraId="743E02C4" w14:textId="204344AF" w:rsidR="000A7D9B" w:rsidRDefault="000A7D9B" w:rsidP="007E67AC"/>
        </w:tc>
      </w:tr>
      <w:tr w:rsidR="005F6933" w14:paraId="3263372D" w14:textId="77777777" w:rsidTr="003F0783">
        <w:trPr>
          <w:trHeight w:val="285"/>
        </w:trPr>
        <w:tc>
          <w:tcPr>
            <w:tcW w:w="3694" w:type="dxa"/>
          </w:tcPr>
          <w:p w14:paraId="4ECCF0A1" w14:textId="77777777" w:rsidR="005F6933" w:rsidRPr="006F1909" w:rsidRDefault="005F6933" w:rsidP="007E67AC">
            <w:pPr>
              <w:rPr>
                <w:b/>
              </w:rPr>
            </w:pPr>
            <w:r w:rsidRPr="006F1909">
              <w:rPr>
                <w:b/>
              </w:rPr>
              <w:t>Contract Type (</w:t>
            </w:r>
            <w:r>
              <w:rPr>
                <w:b/>
              </w:rPr>
              <w:t xml:space="preserve">Fixed Term or </w:t>
            </w:r>
            <w:r w:rsidRPr="006F1909">
              <w:rPr>
                <w:b/>
              </w:rPr>
              <w:t>Perm</w:t>
            </w:r>
            <w:r>
              <w:rPr>
                <w:b/>
              </w:rPr>
              <w:t>anent</w:t>
            </w:r>
            <w:r w:rsidRPr="006F1909">
              <w:rPr>
                <w:b/>
              </w:rPr>
              <w:t>)</w:t>
            </w:r>
          </w:p>
        </w:tc>
        <w:tc>
          <w:tcPr>
            <w:tcW w:w="7187" w:type="dxa"/>
          </w:tcPr>
          <w:p w14:paraId="5417F87D" w14:textId="77777777" w:rsidR="005F6933" w:rsidRDefault="005F6933" w:rsidP="007E67AC"/>
          <w:p w14:paraId="27383558" w14:textId="79DDFBF6" w:rsidR="000A7D9B" w:rsidRDefault="000A7D9B" w:rsidP="007E67AC"/>
        </w:tc>
      </w:tr>
      <w:tr w:rsidR="005F6933" w14:paraId="61125484" w14:textId="77777777" w:rsidTr="003F0783">
        <w:trPr>
          <w:trHeight w:val="269"/>
        </w:trPr>
        <w:tc>
          <w:tcPr>
            <w:tcW w:w="3694" w:type="dxa"/>
          </w:tcPr>
          <w:p w14:paraId="23489AC2" w14:textId="77777777" w:rsidR="005F6933" w:rsidRPr="006F1909" w:rsidRDefault="005F6933" w:rsidP="007E67AC">
            <w:pPr>
              <w:rPr>
                <w:b/>
              </w:rPr>
            </w:pPr>
            <w:r>
              <w:rPr>
                <w:b/>
              </w:rPr>
              <w:t xml:space="preserve">Hours (Part Time or </w:t>
            </w:r>
            <w:r w:rsidRPr="006F1909">
              <w:rPr>
                <w:b/>
              </w:rPr>
              <w:t>Full Time)</w:t>
            </w:r>
          </w:p>
        </w:tc>
        <w:tc>
          <w:tcPr>
            <w:tcW w:w="7187" w:type="dxa"/>
          </w:tcPr>
          <w:p w14:paraId="67383AAD" w14:textId="77777777" w:rsidR="005F6933" w:rsidRDefault="005F6933" w:rsidP="007E67AC"/>
          <w:p w14:paraId="3365BD0C" w14:textId="36A4B172" w:rsidR="000A7D9B" w:rsidRDefault="000A7D9B" w:rsidP="007E67AC"/>
        </w:tc>
      </w:tr>
      <w:tr w:rsidR="005F6933" w14:paraId="1E9BDDFF" w14:textId="77777777" w:rsidTr="003F0783">
        <w:trPr>
          <w:trHeight w:val="300"/>
        </w:trPr>
        <w:tc>
          <w:tcPr>
            <w:tcW w:w="3694" w:type="dxa"/>
          </w:tcPr>
          <w:p w14:paraId="17414005" w14:textId="77777777" w:rsidR="005F6933" w:rsidRPr="006F1909" w:rsidRDefault="005F6933" w:rsidP="007E67AC">
            <w:pPr>
              <w:rPr>
                <w:b/>
              </w:rPr>
            </w:pPr>
            <w:r w:rsidRPr="006F1909">
              <w:rPr>
                <w:b/>
              </w:rPr>
              <w:t>Closing</w:t>
            </w:r>
            <w:r>
              <w:rPr>
                <w:b/>
              </w:rPr>
              <w:t xml:space="preserve">  Date for</w:t>
            </w:r>
            <w:r w:rsidRPr="006F1909">
              <w:rPr>
                <w:b/>
              </w:rPr>
              <w:t xml:space="preserve"> Application</w:t>
            </w:r>
            <w:r>
              <w:rPr>
                <w:b/>
              </w:rPr>
              <w:t>s</w:t>
            </w:r>
          </w:p>
        </w:tc>
        <w:tc>
          <w:tcPr>
            <w:tcW w:w="7187" w:type="dxa"/>
          </w:tcPr>
          <w:p w14:paraId="13302935" w14:textId="77777777" w:rsidR="005F6933" w:rsidRDefault="005F6933" w:rsidP="007E67AC"/>
          <w:p w14:paraId="3D41C128" w14:textId="39A99C9D" w:rsidR="000A7D9B" w:rsidRDefault="000A7D9B" w:rsidP="007E67AC"/>
        </w:tc>
      </w:tr>
    </w:tbl>
    <w:p w14:paraId="73367F31" w14:textId="1E179C89" w:rsidR="005F6933" w:rsidRPr="00B3131A" w:rsidRDefault="005F6933" w:rsidP="005F6933">
      <w:pPr>
        <w:rPr>
          <w:sz w:val="8"/>
          <w:szCs w:val="8"/>
        </w:rPr>
      </w:pPr>
    </w:p>
    <w:tbl>
      <w:tblPr>
        <w:tblStyle w:val="TableGrid"/>
        <w:tblW w:w="10910" w:type="dxa"/>
        <w:tblLook w:val="04A0" w:firstRow="1" w:lastRow="0" w:firstColumn="1" w:lastColumn="0" w:noHBand="0" w:noVBand="1"/>
      </w:tblPr>
      <w:tblGrid>
        <w:gridCol w:w="10910"/>
      </w:tblGrid>
      <w:tr w:rsidR="005C5111" w14:paraId="07BF92F0" w14:textId="77777777" w:rsidTr="005C5111">
        <w:tc>
          <w:tcPr>
            <w:tcW w:w="10910" w:type="dxa"/>
          </w:tcPr>
          <w:p w14:paraId="2D9D5481" w14:textId="1DA001FB" w:rsidR="005C5111" w:rsidRDefault="005C5111" w:rsidP="005F6933">
            <w:r>
              <w:rPr>
                <w:b/>
              </w:rPr>
              <w:t>School Logo - please attach your logo to the email for insertion on our website alongside your advert (only needs to be sent once)</w:t>
            </w:r>
          </w:p>
        </w:tc>
      </w:tr>
      <w:tr w:rsidR="005C5111" w14:paraId="093050FF" w14:textId="77777777" w:rsidTr="005C5111">
        <w:tc>
          <w:tcPr>
            <w:tcW w:w="10910" w:type="dxa"/>
          </w:tcPr>
          <w:p w14:paraId="1B9BC52A" w14:textId="77777777" w:rsidR="005C5111" w:rsidRDefault="005C5111" w:rsidP="005F6933"/>
          <w:p w14:paraId="143DD560" w14:textId="77777777" w:rsidR="005C5111" w:rsidRDefault="005C5111" w:rsidP="005F6933"/>
          <w:p w14:paraId="5AB91390" w14:textId="54CB3F07" w:rsidR="005C5111" w:rsidRDefault="005C5111" w:rsidP="005F6933"/>
        </w:tc>
      </w:tr>
    </w:tbl>
    <w:p w14:paraId="0D7EDE35" w14:textId="77777777" w:rsidR="005F6933" w:rsidRDefault="005F6933" w:rsidP="005F6933">
      <w:pPr>
        <w:rPr>
          <w:rFonts w:cs="Arial"/>
        </w:rPr>
      </w:pPr>
      <w:r w:rsidRPr="00EE3F01">
        <w:rPr>
          <w:b/>
          <w:sz w:val="28"/>
          <w:szCs w:val="28"/>
        </w:rPr>
        <w:t>Step 2:</w:t>
      </w:r>
      <w:r>
        <w:rPr>
          <w:b/>
          <w:sz w:val="28"/>
          <w:szCs w:val="28"/>
        </w:rPr>
        <w:t xml:space="preserve">  </w:t>
      </w:r>
      <w:r w:rsidRPr="0097071B">
        <w:rPr>
          <w:b/>
          <w:sz w:val="24"/>
          <w:szCs w:val="24"/>
        </w:rPr>
        <w:t xml:space="preserve"> </w:t>
      </w:r>
      <w:r w:rsidRPr="0097071B">
        <w:rPr>
          <w:sz w:val="24"/>
          <w:szCs w:val="24"/>
        </w:rPr>
        <w:t>Please indicate clearly where you would like your advert published and the date:</w:t>
      </w:r>
    </w:p>
    <w:tbl>
      <w:tblPr>
        <w:tblStyle w:val="TableGrid"/>
        <w:tblW w:w="10881" w:type="dxa"/>
        <w:tblLook w:val="04A0" w:firstRow="1" w:lastRow="0" w:firstColumn="1" w:lastColumn="0" w:noHBand="0" w:noVBand="1"/>
      </w:tblPr>
      <w:tblGrid>
        <w:gridCol w:w="8075"/>
        <w:gridCol w:w="1276"/>
        <w:gridCol w:w="1530"/>
      </w:tblGrid>
      <w:tr w:rsidR="005F6933" w:rsidRPr="000C69F6" w14:paraId="0FBDE4CB" w14:textId="77777777" w:rsidTr="00B3131A">
        <w:trPr>
          <w:trHeight w:val="607"/>
        </w:trPr>
        <w:tc>
          <w:tcPr>
            <w:tcW w:w="8075" w:type="dxa"/>
          </w:tcPr>
          <w:p w14:paraId="571F4915" w14:textId="77777777" w:rsidR="005F6933" w:rsidRPr="009968F1" w:rsidRDefault="005F6933" w:rsidP="007E67AC">
            <w:pPr>
              <w:outlineLvl w:val="0"/>
              <w:rPr>
                <w:rFonts w:cs="Arial"/>
                <w:b/>
              </w:rPr>
            </w:pPr>
            <w:r w:rsidRPr="000C69F6">
              <w:rPr>
                <w:rFonts w:cs="Arial"/>
                <w:b/>
              </w:rPr>
              <w:t>Where to advertise</w:t>
            </w:r>
          </w:p>
        </w:tc>
        <w:tc>
          <w:tcPr>
            <w:tcW w:w="1276" w:type="dxa"/>
          </w:tcPr>
          <w:p w14:paraId="66437C73" w14:textId="77777777" w:rsidR="005F6933" w:rsidRPr="000C69F6" w:rsidRDefault="005F6933" w:rsidP="007E67AC">
            <w:pPr>
              <w:outlineLvl w:val="0"/>
              <w:rPr>
                <w:rFonts w:cs="Arial"/>
                <w:b/>
              </w:rPr>
            </w:pPr>
            <w:r>
              <w:rPr>
                <w:rFonts w:cs="Arial"/>
                <w:b/>
              </w:rPr>
              <w:t>Tick to confirm</w:t>
            </w:r>
          </w:p>
        </w:tc>
        <w:tc>
          <w:tcPr>
            <w:tcW w:w="1530" w:type="dxa"/>
          </w:tcPr>
          <w:p w14:paraId="460A2F1A" w14:textId="77777777" w:rsidR="005F6933" w:rsidRPr="000C69F6" w:rsidRDefault="005F6933" w:rsidP="007E67AC">
            <w:pPr>
              <w:rPr>
                <w:rFonts w:cs="Arial"/>
                <w:b/>
              </w:rPr>
            </w:pPr>
            <w:r w:rsidRPr="000C69F6">
              <w:rPr>
                <w:rFonts w:cs="Arial"/>
                <w:b/>
              </w:rPr>
              <w:t>Publish Date</w:t>
            </w:r>
          </w:p>
        </w:tc>
      </w:tr>
      <w:tr w:rsidR="005F6933" w:rsidRPr="009968F1" w14:paraId="2B4044C7" w14:textId="77777777" w:rsidTr="00B3131A">
        <w:trPr>
          <w:trHeight w:val="468"/>
        </w:trPr>
        <w:tc>
          <w:tcPr>
            <w:tcW w:w="8075" w:type="dxa"/>
          </w:tcPr>
          <w:p w14:paraId="1A3511AF" w14:textId="774BF9FF" w:rsidR="006726D4" w:rsidRPr="006726D4" w:rsidRDefault="005F6933" w:rsidP="006726D4">
            <w:pPr>
              <w:outlineLvl w:val="0"/>
              <w:rPr>
                <w:b/>
                <w:color w:val="000000" w:themeColor="text1"/>
                <w:lang w:eastAsia="en-GB"/>
              </w:rPr>
            </w:pPr>
            <w:r>
              <w:rPr>
                <w:rFonts w:cs="Arial"/>
                <w:b/>
              </w:rPr>
              <w:t xml:space="preserve">Internal: </w:t>
            </w:r>
            <w:r w:rsidR="00DD7C5A">
              <w:rPr>
                <w:rFonts w:cs="Arial"/>
              </w:rPr>
              <w:t>BC</w:t>
            </w:r>
            <w:r w:rsidRPr="009968F1">
              <w:rPr>
                <w:rFonts w:cs="Arial"/>
              </w:rPr>
              <w:t xml:space="preserve"> job website, </w:t>
            </w:r>
            <w:r>
              <w:rPr>
                <w:rFonts w:cs="Arial"/>
              </w:rPr>
              <w:t xml:space="preserve">intranet and weekly </w:t>
            </w:r>
            <w:r w:rsidRPr="009968F1">
              <w:rPr>
                <w:rFonts w:cs="Arial"/>
              </w:rPr>
              <w:t>schools bulletin</w:t>
            </w:r>
            <w:r w:rsidRPr="00E051E5">
              <w:rPr>
                <w:rFonts w:cs="Arial"/>
              </w:rPr>
              <w:t xml:space="preserve">, </w:t>
            </w:r>
            <w:r w:rsidR="006726D4" w:rsidRPr="006726D4">
              <w:rPr>
                <w:b/>
                <w:color w:val="000000" w:themeColor="text1"/>
                <w:lang w:eastAsia="en-GB"/>
              </w:rPr>
              <w:t>£171.67</w:t>
            </w:r>
          </w:p>
          <w:p w14:paraId="0D85B830" w14:textId="00F418EE" w:rsidR="005F6933" w:rsidRPr="009968F1" w:rsidRDefault="005F6933" w:rsidP="003C22AB">
            <w:pPr>
              <w:outlineLvl w:val="0"/>
              <w:rPr>
                <w:rFonts w:cs="Arial"/>
                <w:b/>
              </w:rPr>
            </w:pPr>
          </w:p>
        </w:tc>
        <w:tc>
          <w:tcPr>
            <w:tcW w:w="1276" w:type="dxa"/>
          </w:tcPr>
          <w:p w14:paraId="5DF7C11C" w14:textId="77777777" w:rsidR="005F6933" w:rsidRPr="009968F1" w:rsidRDefault="005F6933" w:rsidP="007E67AC">
            <w:pPr>
              <w:outlineLvl w:val="0"/>
              <w:rPr>
                <w:rFonts w:cs="Arial"/>
                <w:b/>
              </w:rPr>
            </w:pPr>
          </w:p>
        </w:tc>
        <w:tc>
          <w:tcPr>
            <w:tcW w:w="1530" w:type="dxa"/>
          </w:tcPr>
          <w:p w14:paraId="04B83E72" w14:textId="77777777" w:rsidR="005F6933" w:rsidRPr="009968F1" w:rsidRDefault="005F6933" w:rsidP="007E67AC">
            <w:pPr>
              <w:rPr>
                <w:rFonts w:cs="Arial"/>
                <w:b/>
              </w:rPr>
            </w:pPr>
          </w:p>
        </w:tc>
      </w:tr>
      <w:tr w:rsidR="005F6933" w:rsidRPr="009968F1" w14:paraId="57FD118D" w14:textId="77777777" w:rsidTr="00B3131A">
        <w:trPr>
          <w:trHeight w:val="1013"/>
        </w:trPr>
        <w:tc>
          <w:tcPr>
            <w:tcW w:w="8075" w:type="dxa"/>
          </w:tcPr>
          <w:p w14:paraId="64BE9AAE" w14:textId="45C83A3C" w:rsidR="005F6933" w:rsidRPr="009968F1" w:rsidRDefault="005F6933" w:rsidP="003C22AB">
            <w:pPr>
              <w:rPr>
                <w:rFonts w:cs="Arial"/>
                <w:b/>
              </w:rPr>
            </w:pPr>
            <w:r>
              <w:rPr>
                <w:rFonts w:cs="Arial"/>
                <w:b/>
              </w:rPr>
              <w:t xml:space="preserve">Job centre website </w:t>
            </w:r>
            <w:r w:rsidRPr="0026090A">
              <w:rPr>
                <w:rFonts w:cs="Arial"/>
              </w:rPr>
              <w:t>(universal job match)</w:t>
            </w:r>
            <w:r w:rsidR="002D29F2">
              <w:rPr>
                <w:rFonts w:cs="Arial"/>
                <w:b/>
              </w:rPr>
              <w:t xml:space="preserve"> </w:t>
            </w:r>
            <w:r w:rsidR="002D29F2" w:rsidRPr="00E051E5">
              <w:rPr>
                <w:rFonts w:cs="Arial"/>
                <w:b/>
              </w:rPr>
              <w:t xml:space="preserve">- </w:t>
            </w:r>
            <w:r w:rsidR="002D29F2" w:rsidRPr="00E051E5">
              <w:rPr>
                <w:rFonts w:cs="Arial"/>
                <w:b/>
                <w:color w:val="000000" w:themeColor="text1"/>
              </w:rPr>
              <w:t>£</w:t>
            </w:r>
            <w:r w:rsidR="006726D4" w:rsidRPr="006726D4">
              <w:rPr>
                <w:rFonts w:cs="Arial"/>
                <w:b/>
                <w:color w:val="000000" w:themeColor="text1"/>
              </w:rPr>
              <w:t xml:space="preserve">61.32 </w:t>
            </w:r>
            <w:r w:rsidRPr="00E051E5">
              <w:rPr>
                <w:rFonts w:cs="Arial"/>
                <w:b/>
              </w:rPr>
              <w:t>charge.</w:t>
            </w:r>
            <w:r>
              <w:rPr>
                <w:rFonts w:cs="Arial"/>
                <w:b/>
              </w:rPr>
              <w:t xml:space="preserve">  </w:t>
            </w:r>
            <w:r w:rsidRPr="0026090A">
              <w:rPr>
                <w:rFonts w:cs="Arial"/>
              </w:rPr>
              <w:t>Requirement if you are recruiting workers from outside EEA (advert must run for at least 28 days)</w:t>
            </w:r>
          </w:p>
        </w:tc>
        <w:tc>
          <w:tcPr>
            <w:tcW w:w="1276" w:type="dxa"/>
          </w:tcPr>
          <w:p w14:paraId="7F40E018" w14:textId="77777777" w:rsidR="005F6933" w:rsidRPr="009968F1" w:rsidRDefault="005F6933" w:rsidP="007E67AC">
            <w:pPr>
              <w:rPr>
                <w:rFonts w:cs="Arial"/>
                <w:b/>
              </w:rPr>
            </w:pPr>
          </w:p>
        </w:tc>
        <w:tc>
          <w:tcPr>
            <w:tcW w:w="1530" w:type="dxa"/>
          </w:tcPr>
          <w:p w14:paraId="76E20595" w14:textId="77777777" w:rsidR="005F6933" w:rsidRPr="009968F1" w:rsidRDefault="005F6933" w:rsidP="007E67AC">
            <w:pPr>
              <w:rPr>
                <w:rFonts w:cs="Arial"/>
                <w:b/>
              </w:rPr>
            </w:pPr>
          </w:p>
        </w:tc>
      </w:tr>
      <w:tr w:rsidR="005F6933" w:rsidRPr="009968F1" w14:paraId="6E09D7AC" w14:textId="77777777" w:rsidTr="00B3131A">
        <w:trPr>
          <w:trHeight w:val="990"/>
        </w:trPr>
        <w:tc>
          <w:tcPr>
            <w:tcW w:w="8075" w:type="dxa"/>
          </w:tcPr>
          <w:p w14:paraId="1AF74A5A" w14:textId="57F44F31" w:rsidR="005F6933" w:rsidRPr="00D10D40" w:rsidRDefault="005F6933" w:rsidP="007E67AC">
            <w:pPr>
              <w:rPr>
                <w:rFonts w:cs="Arial"/>
                <w:b/>
              </w:rPr>
            </w:pPr>
            <w:r>
              <w:rPr>
                <w:rFonts w:cs="Arial"/>
                <w:b/>
              </w:rPr>
              <w:lastRenderedPageBreak/>
              <w:t xml:space="preserve">Social media </w:t>
            </w:r>
            <w:r w:rsidRPr="0026090A">
              <w:rPr>
                <w:rFonts w:cs="Arial"/>
              </w:rPr>
              <w:t>(Linked-in, Twitter</w:t>
            </w:r>
            <w:r w:rsidR="003C22AB">
              <w:rPr>
                <w:rFonts w:cs="Arial"/>
              </w:rPr>
              <w:t xml:space="preserve">, </w:t>
            </w:r>
            <w:r w:rsidR="003C22AB" w:rsidRPr="00657DD4">
              <w:rPr>
                <w:rFonts w:cs="Arial"/>
                <w:color w:val="000000" w:themeColor="text1"/>
              </w:rPr>
              <w:t>Instagram</w:t>
            </w:r>
            <w:r w:rsidRPr="003C22AB">
              <w:rPr>
                <w:rFonts w:cs="Arial"/>
                <w:color w:val="FF0000"/>
              </w:rPr>
              <w:t xml:space="preserve"> </w:t>
            </w:r>
            <w:r w:rsidRPr="0026090A">
              <w:rPr>
                <w:rFonts w:cs="Arial"/>
              </w:rPr>
              <w:t>&amp; Facebook)</w:t>
            </w:r>
            <w:r w:rsidR="003C22AB">
              <w:rPr>
                <w:rFonts w:cs="Arial"/>
                <w:b/>
              </w:rPr>
              <w:t xml:space="preserve"> - </w:t>
            </w:r>
            <w:r w:rsidR="006726D4" w:rsidRPr="006726D4">
              <w:rPr>
                <w:rFonts w:cs="Arial"/>
                <w:b/>
              </w:rPr>
              <w:t>£153.40</w:t>
            </w:r>
            <w:r w:rsidRPr="00657DD4">
              <w:rPr>
                <w:rFonts w:cs="Arial"/>
                <w:b/>
                <w:color w:val="000000" w:themeColor="text1"/>
              </w:rPr>
              <w:t xml:space="preserve"> </w:t>
            </w:r>
            <w:r>
              <w:rPr>
                <w:rFonts w:cs="Arial"/>
                <w:b/>
              </w:rPr>
              <w:t xml:space="preserve">charge.  </w:t>
            </w:r>
            <w:r w:rsidRPr="00EE3F01">
              <w:rPr>
                <w:rFonts w:cs="Arial"/>
              </w:rPr>
              <w:t>1 x post on each platform to be scheduled within 5 working days of receiving request.</w:t>
            </w:r>
          </w:p>
          <w:p w14:paraId="7F0132BB" w14:textId="77777777" w:rsidR="005F6933" w:rsidRDefault="005F6933" w:rsidP="007E67AC">
            <w:pPr>
              <w:rPr>
                <w:rFonts w:cs="Arial"/>
                <w:b/>
              </w:rPr>
            </w:pPr>
            <w:r w:rsidRPr="00EE3F01">
              <w:rPr>
                <w:rFonts w:cs="Arial"/>
                <w:b/>
              </w:rPr>
              <w:t xml:space="preserve">Please send us </w:t>
            </w:r>
            <w:r w:rsidRPr="00EE3F01">
              <w:rPr>
                <w:rFonts w:cs="Arial"/>
                <w:b/>
                <w:u w:val="single"/>
              </w:rPr>
              <w:t>photos</w:t>
            </w:r>
            <w:r w:rsidRPr="00EE3F01">
              <w:rPr>
                <w:rFonts w:cs="Arial"/>
                <w:b/>
              </w:rPr>
              <w:t xml:space="preserve"> and a </w:t>
            </w:r>
            <w:r w:rsidRPr="00EE3F01">
              <w:rPr>
                <w:rFonts w:cs="Arial"/>
                <w:b/>
                <w:u w:val="single"/>
              </w:rPr>
              <w:t>logo</w:t>
            </w:r>
            <w:r w:rsidRPr="00EE3F01">
              <w:rPr>
                <w:rFonts w:cs="Arial"/>
                <w:b/>
              </w:rPr>
              <w:t xml:space="preserve"> to include OR </w:t>
            </w:r>
            <w:r w:rsidRPr="0054490D">
              <w:rPr>
                <w:rFonts w:cs="Arial"/>
                <w:b/>
                <w:u w:val="single"/>
              </w:rPr>
              <w:t>permission</w:t>
            </w:r>
            <w:r w:rsidRPr="00EE3F01">
              <w:rPr>
                <w:rFonts w:cs="Arial"/>
                <w:b/>
              </w:rPr>
              <w:t xml:space="preserve"> to use photos from your website to avoid delays.”</w:t>
            </w:r>
          </w:p>
          <w:p w14:paraId="1BEC12A0" w14:textId="19A95880" w:rsidR="003C22AB" w:rsidRPr="00657DD4" w:rsidRDefault="003C22AB" w:rsidP="007E67AC">
            <w:pPr>
              <w:rPr>
                <w:rFonts w:cs="Arial"/>
                <w:b/>
                <w:bCs/>
                <w:u w:val="single"/>
              </w:rPr>
            </w:pPr>
            <w:r w:rsidRPr="00657DD4">
              <w:rPr>
                <w:rStyle w:val="normaltextrun"/>
                <w:b/>
                <w:bCs/>
                <w:color w:val="000000" w:themeColor="text1"/>
                <w:u w:val="single"/>
              </w:rPr>
              <w:t>We recommend an additional spend of at lea</w:t>
            </w:r>
            <w:r w:rsidR="006078CE" w:rsidRPr="00657DD4">
              <w:rPr>
                <w:rStyle w:val="normaltextrun"/>
                <w:b/>
                <w:bCs/>
                <w:color w:val="000000" w:themeColor="text1"/>
                <w:u w:val="single"/>
              </w:rPr>
              <w:t>st £</w:t>
            </w:r>
            <w:r w:rsidR="006726D4">
              <w:rPr>
                <w:rStyle w:val="normaltextrun"/>
                <w:b/>
                <w:bCs/>
                <w:color w:val="000000" w:themeColor="text1"/>
                <w:u w:val="single"/>
              </w:rPr>
              <w:t>30</w:t>
            </w:r>
            <w:r w:rsidR="006078CE" w:rsidRPr="00657DD4">
              <w:rPr>
                <w:rStyle w:val="normaltextrun"/>
                <w:b/>
                <w:bCs/>
                <w:color w:val="000000" w:themeColor="text1"/>
                <w:u w:val="single"/>
              </w:rPr>
              <w:t xml:space="preserve"> to boost your post</w:t>
            </w:r>
            <w:r w:rsidRPr="00657DD4">
              <w:rPr>
                <w:rStyle w:val="normaltextrun"/>
                <w:b/>
                <w:bCs/>
                <w:color w:val="000000" w:themeColor="text1"/>
                <w:u w:val="single"/>
              </w:rPr>
              <w:t xml:space="preserve"> to promote it beyond current followers.</w:t>
            </w:r>
            <w:r w:rsidRPr="00657DD4">
              <w:rPr>
                <w:rStyle w:val="eop"/>
                <w:b/>
                <w:bCs/>
                <w:color w:val="000000" w:themeColor="text1"/>
                <w:u w:val="single"/>
              </w:rPr>
              <w:t> </w:t>
            </w:r>
          </w:p>
        </w:tc>
        <w:tc>
          <w:tcPr>
            <w:tcW w:w="1276" w:type="dxa"/>
          </w:tcPr>
          <w:p w14:paraId="4A9332E1" w14:textId="77777777" w:rsidR="005F6933" w:rsidRPr="009968F1" w:rsidRDefault="005F6933" w:rsidP="007E67AC">
            <w:pPr>
              <w:rPr>
                <w:rFonts w:cs="Arial"/>
                <w:b/>
              </w:rPr>
            </w:pPr>
          </w:p>
        </w:tc>
        <w:tc>
          <w:tcPr>
            <w:tcW w:w="1530" w:type="dxa"/>
          </w:tcPr>
          <w:p w14:paraId="0C13C8C5" w14:textId="77777777" w:rsidR="005F6933" w:rsidRPr="009968F1" w:rsidRDefault="005F6933" w:rsidP="007E67AC">
            <w:pPr>
              <w:rPr>
                <w:rFonts w:cs="Arial"/>
                <w:b/>
              </w:rPr>
            </w:pPr>
          </w:p>
        </w:tc>
      </w:tr>
    </w:tbl>
    <w:p w14:paraId="09C5E5E3" w14:textId="77777777" w:rsidR="00B3131A" w:rsidRDefault="00B3131A" w:rsidP="0030365B">
      <w:pPr>
        <w:rPr>
          <w:rFonts w:cs="Arial"/>
        </w:rPr>
      </w:pPr>
    </w:p>
    <w:p w14:paraId="51DCA913" w14:textId="361CCBDE" w:rsidR="006F1909" w:rsidRDefault="00D807F5" w:rsidP="0030365B">
      <w:pPr>
        <w:rPr>
          <w:b/>
          <w:sz w:val="28"/>
          <w:szCs w:val="28"/>
        </w:rPr>
      </w:pPr>
      <w:r>
        <w:rPr>
          <w:b/>
          <w:sz w:val="28"/>
          <w:szCs w:val="28"/>
        </w:rPr>
        <w:t xml:space="preserve">Step 3: </w:t>
      </w:r>
      <w:r w:rsidR="006F1909" w:rsidRPr="00D807F5">
        <w:rPr>
          <w:sz w:val="28"/>
          <w:szCs w:val="28"/>
        </w:rPr>
        <w:t>The following information is required to publish your advert.</w:t>
      </w:r>
    </w:p>
    <w:p w14:paraId="194F3138" w14:textId="77777777" w:rsidR="006F1909" w:rsidRDefault="006F1909" w:rsidP="0030365B">
      <w:r w:rsidRPr="00371641">
        <w:t xml:space="preserve">Please ensure all information is provided, this will </w:t>
      </w:r>
      <w:r w:rsidR="00D81B29" w:rsidRPr="00371641">
        <w:t>guarantee</w:t>
      </w:r>
      <w:r w:rsidRPr="00371641">
        <w:t xml:space="preserve"> your advert meets </w:t>
      </w:r>
      <w:r w:rsidR="0040786D" w:rsidRPr="00371641">
        <w:t>publishing requirements</w:t>
      </w:r>
    </w:p>
    <w:p w14:paraId="7A39A740" w14:textId="77777777" w:rsidR="005F6933" w:rsidRDefault="005F6933" w:rsidP="0030365B">
      <w:r w:rsidRPr="005F6933">
        <w:rPr>
          <w:b/>
          <w:sz w:val="28"/>
          <w:szCs w:val="28"/>
          <w:u w:val="single"/>
        </w:rPr>
        <w:t>Overview</w:t>
      </w:r>
      <w:r w:rsidRPr="00657DD4">
        <w:rPr>
          <w:b/>
          <w:color w:val="000000" w:themeColor="text1"/>
          <w:sz w:val="28"/>
          <w:szCs w:val="28"/>
          <w:u w:val="single"/>
        </w:rPr>
        <w:t>:</w:t>
      </w:r>
      <w:r w:rsidRPr="00657DD4">
        <w:rPr>
          <w:b/>
          <w:color w:val="000000" w:themeColor="text1"/>
          <w:u w:val="single"/>
        </w:rPr>
        <w:t xml:space="preserve"> *</w:t>
      </w:r>
    </w:p>
    <w:tbl>
      <w:tblPr>
        <w:tblStyle w:val="TableGrid"/>
        <w:tblW w:w="10901" w:type="dxa"/>
        <w:tblLook w:val="04A0" w:firstRow="1" w:lastRow="0" w:firstColumn="1" w:lastColumn="0" w:noHBand="0" w:noVBand="1"/>
      </w:tblPr>
      <w:tblGrid>
        <w:gridCol w:w="10901"/>
      </w:tblGrid>
      <w:tr w:rsidR="00371641" w:rsidRPr="00EC3B4E" w14:paraId="69F9542A" w14:textId="77777777" w:rsidTr="005C5111">
        <w:trPr>
          <w:trHeight w:val="488"/>
        </w:trPr>
        <w:tc>
          <w:tcPr>
            <w:tcW w:w="10901" w:type="dxa"/>
          </w:tcPr>
          <w:p w14:paraId="10D22C47" w14:textId="77777777" w:rsidR="00371641" w:rsidRPr="00371641" w:rsidRDefault="00371641" w:rsidP="005F6933">
            <w:pPr>
              <w:rPr>
                <w:rFonts w:cs="Arial"/>
              </w:rPr>
            </w:pPr>
            <w:r w:rsidRPr="00371641">
              <w:rPr>
                <w:b/>
              </w:rPr>
              <w:t>Entice candidates to read more, set out an opening short paragraph that inspires them to read on.</w:t>
            </w:r>
            <w:r w:rsidRPr="00371641">
              <w:t xml:space="preserve"> </w:t>
            </w:r>
          </w:p>
        </w:tc>
      </w:tr>
      <w:tr w:rsidR="00371641" w:rsidRPr="00EC3B4E" w14:paraId="41D8D5BD" w14:textId="77777777" w:rsidTr="005C5111">
        <w:trPr>
          <w:trHeight w:val="2508"/>
        </w:trPr>
        <w:tc>
          <w:tcPr>
            <w:tcW w:w="10901" w:type="dxa"/>
          </w:tcPr>
          <w:p w14:paraId="7256F759" w14:textId="77777777" w:rsidR="00D81B29" w:rsidRDefault="00D81B29" w:rsidP="006E310F">
            <w:pPr>
              <w:rPr>
                <w:b/>
                <w:sz w:val="28"/>
                <w:szCs w:val="28"/>
              </w:rPr>
            </w:pPr>
          </w:p>
          <w:p w14:paraId="1D39A7A0" w14:textId="77777777" w:rsidR="000A7D9B" w:rsidRDefault="000A7D9B" w:rsidP="006E310F">
            <w:pPr>
              <w:rPr>
                <w:b/>
                <w:sz w:val="28"/>
                <w:szCs w:val="28"/>
              </w:rPr>
            </w:pPr>
          </w:p>
          <w:p w14:paraId="2CF4BC29" w14:textId="5BAB7A13" w:rsidR="000A7D9B" w:rsidRDefault="000A7D9B" w:rsidP="006E310F">
            <w:pPr>
              <w:rPr>
                <w:b/>
                <w:sz w:val="28"/>
                <w:szCs w:val="28"/>
              </w:rPr>
            </w:pPr>
          </w:p>
          <w:p w14:paraId="5C771107" w14:textId="77777777" w:rsidR="000A7D9B" w:rsidRDefault="000A7D9B" w:rsidP="006E310F">
            <w:pPr>
              <w:rPr>
                <w:b/>
                <w:sz w:val="28"/>
                <w:szCs w:val="28"/>
              </w:rPr>
            </w:pPr>
          </w:p>
          <w:p w14:paraId="7CCEB87B" w14:textId="77777777" w:rsidR="000A7D9B" w:rsidRDefault="000A7D9B" w:rsidP="006E310F">
            <w:pPr>
              <w:rPr>
                <w:b/>
                <w:sz w:val="28"/>
                <w:szCs w:val="28"/>
              </w:rPr>
            </w:pPr>
          </w:p>
          <w:p w14:paraId="1D1ECE30" w14:textId="43E329FD" w:rsidR="000A7D9B" w:rsidRPr="00EC3B4E" w:rsidRDefault="000A7D9B" w:rsidP="006E310F">
            <w:pPr>
              <w:rPr>
                <w:b/>
                <w:sz w:val="28"/>
                <w:szCs w:val="28"/>
              </w:rPr>
            </w:pPr>
          </w:p>
        </w:tc>
      </w:tr>
    </w:tbl>
    <w:p w14:paraId="0EAC1BD3" w14:textId="77777777" w:rsidR="00B3131A" w:rsidRPr="00B3131A" w:rsidRDefault="00B3131A" w:rsidP="005F6933">
      <w:pPr>
        <w:rPr>
          <w:b/>
          <w:sz w:val="8"/>
          <w:szCs w:val="8"/>
          <w:u w:val="single"/>
        </w:rPr>
      </w:pPr>
    </w:p>
    <w:p w14:paraId="480C2575" w14:textId="3D194D02" w:rsidR="005F6933" w:rsidRPr="003F0783" w:rsidRDefault="005F6933" w:rsidP="005F6933">
      <w:pPr>
        <w:rPr>
          <w:b/>
          <w:sz w:val="16"/>
          <w:szCs w:val="16"/>
          <w:u w:val="single"/>
        </w:rPr>
      </w:pPr>
      <w:r w:rsidRPr="003F0783">
        <w:rPr>
          <w:b/>
          <w:sz w:val="28"/>
          <w:szCs w:val="28"/>
          <w:u w:val="single"/>
        </w:rPr>
        <w:t>About your school</w:t>
      </w:r>
      <w:r w:rsidRPr="00657DD4">
        <w:rPr>
          <w:b/>
          <w:color w:val="000000" w:themeColor="text1"/>
          <w:sz w:val="28"/>
          <w:szCs w:val="28"/>
          <w:u w:val="single"/>
        </w:rPr>
        <w:t>:</w:t>
      </w:r>
      <w:r w:rsidRPr="00657DD4">
        <w:rPr>
          <w:b/>
          <w:color w:val="000000" w:themeColor="text1"/>
          <w:u w:val="single"/>
        </w:rPr>
        <w:t xml:space="preserve"> *</w:t>
      </w:r>
    </w:p>
    <w:tbl>
      <w:tblPr>
        <w:tblStyle w:val="TableGrid"/>
        <w:tblW w:w="10935" w:type="dxa"/>
        <w:tblLook w:val="04A0" w:firstRow="1" w:lastRow="0" w:firstColumn="1" w:lastColumn="0" w:noHBand="0" w:noVBand="1"/>
      </w:tblPr>
      <w:tblGrid>
        <w:gridCol w:w="10935"/>
      </w:tblGrid>
      <w:tr w:rsidR="00371641" w:rsidRPr="00EC3B4E" w14:paraId="1CA63BD7" w14:textId="77777777" w:rsidTr="005C5111">
        <w:trPr>
          <w:trHeight w:val="797"/>
        </w:trPr>
        <w:tc>
          <w:tcPr>
            <w:tcW w:w="10935" w:type="dxa"/>
          </w:tcPr>
          <w:p w14:paraId="1505DAC4" w14:textId="77777777" w:rsidR="00371641" w:rsidRPr="00371641" w:rsidRDefault="00371641" w:rsidP="00387427">
            <w:r w:rsidRPr="00371641">
              <w:rPr>
                <w:b/>
              </w:rPr>
              <w:t>Tell candidates about your school</w:t>
            </w:r>
            <w:r w:rsidRPr="00371641">
              <w:t xml:space="preserve"> – selling points to make your school stand out from the other schools (you are competing for the same candidates).  </w:t>
            </w:r>
            <w:r w:rsidRPr="003030AD">
              <w:rPr>
                <w:b/>
              </w:rPr>
              <w:t>Include a hyperlink to your school website.</w:t>
            </w:r>
          </w:p>
        </w:tc>
      </w:tr>
      <w:tr w:rsidR="00371641" w:rsidRPr="00EC3B4E" w14:paraId="18511D37" w14:textId="77777777" w:rsidTr="005C5111">
        <w:trPr>
          <w:trHeight w:val="1905"/>
        </w:trPr>
        <w:tc>
          <w:tcPr>
            <w:tcW w:w="10935" w:type="dxa"/>
          </w:tcPr>
          <w:p w14:paraId="30526825" w14:textId="77777777" w:rsidR="007B051C" w:rsidRDefault="007B051C" w:rsidP="005F6933">
            <w:pPr>
              <w:rPr>
                <w:b/>
                <w:sz w:val="28"/>
                <w:szCs w:val="28"/>
              </w:rPr>
            </w:pPr>
          </w:p>
          <w:p w14:paraId="4ED82D58" w14:textId="21884444" w:rsidR="00BE234C" w:rsidRDefault="00BE234C" w:rsidP="005F6933">
            <w:pPr>
              <w:rPr>
                <w:b/>
                <w:sz w:val="28"/>
                <w:szCs w:val="28"/>
              </w:rPr>
            </w:pPr>
          </w:p>
          <w:p w14:paraId="03AFA8AB" w14:textId="04E651EF" w:rsidR="000A7D9B" w:rsidRDefault="000A7D9B" w:rsidP="005F6933">
            <w:pPr>
              <w:rPr>
                <w:b/>
                <w:sz w:val="28"/>
                <w:szCs w:val="28"/>
              </w:rPr>
            </w:pPr>
          </w:p>
          <w:p w14:paraId="12E1FEF1" w14:textId="02FE111C" w:rsidR="000A7D9B" w:rsidRDefault="000A7D9B" w:rsidP="005F6933">
            <w:pPr>
              <w:rPr>
                <w:b/>
                <w:sz w:val="28"/>
                <w:szCs w:val="28"/>
              </w:rPr>
            </w:pPr>
          </w:p>
          <w:p w14:paraId="31597DB9" w14:textId="5138EE8F" w:rsidR="000A7D9B" w:rsidRDefault="000A7D9B" w:rsidP="005F6933">
            <w:pPr>
              <w:rPr>
                <w:b/>
                <w:sz w:val="28"/>
                <w:szCs w:val="28"/>
              </w:rPr>
            </w:pPr>
          </w:p>
          <w:p w14:paraId="6D6F2356" w14:textId="77777777" w:rsidR="000A7D9B" w:rsidRDefault="000A7D9B" w:rsidP="005F6933">
            <w:pPr>
              <w:rPr>
                <w:b/>
                <w:sz w:val="28"/>
                <w:szCs w:val="28"/>
              </w:rPr>
            </w:pPr>
          </w:p>
          <w:p w14:paraId="09518B13" w14:textId="77777777" w:rsidR="005F6933" w:rsidRPr="00EC3B4E" w:rsidRDefault="005F6933" w:rsidP="005F6933">
            <w:pPr>
              <w:rPr>
                <w:b/>
                <w:sz w:val="28"/>
                <w:szCs w:val="28"/>
              </w:rPr>
            </w:pPr>
          </w:p>
        </w:tc>
      </w:tr>
    </w:tbl>
    <w:p w14:paraId="7ADA7B21" w14:textId="77777777" w:rsidR="009F55D6" w:rsidRPr="00B3131A" w:rsidRDefault="009F55D6" w:rsidP="00371641">
      <w:pPr>
        <w:ind w:left="720"/>
        <w:rPr>
          <w:b/>
          <w:sz w:val="8"/>
          <w:szCs w:val="8"/>
        </w:rPr>
      </w:pPr>
    </w:p>
    <w:p w14:paraId="2AB28B03" w14:textId="77777777" w:rsidR="005F6933" w:rsidRPr="003F0783" w:rsidRDefault="005F6933" w:rsidP="005F6933">
      <w:pPr>
        <w:rPr>
          <w:b/>
          <w:sz w:val="28"/>
          <w:szCs w:val="28"/>
          <w:u w:val="single"/>
        </w:rPr>
      </w:pPr>
      <w:r w:rsidRPr="003F0783">
        <w:rPr>
          <w:b/>
          <w:sz w:val="28"/>
          <w:szCs w:val="28"/>
          <w:u w:val="single"/>
        </w:rPr>
        <w:t>About the role:</w:t>
      </w:r>
      <w:r w:rsidRPr="00657DD4">
        <w:rPr>
          <w:b/>
          <w:color w:val="000000" w:themeColor="text1"/>
          <w:u w:val="single"/>
        </w:rPr>
        <w:t xml:space="preserve"> *</w:t>
      </w:r>
    </w:p>
    <w:tbl>
      <w:tblPr>
        <w:tblStyle w:val="TableGrid"/>
        <w:tblW w:w="10983" w:type="dxa"/>
        <w:tblLook w:val="04A0" w:firstRow="1" w:lastRow="0" w:firstColumn="1" w:lastColumn="0" w:noHBand="0" w:noVBand="1"/>
      </w:tblPr>
      <w:tblGrid>
        <w:gridCol w:w="10983"/>
      </w:tblGrid>
      <w:tr w:rsidR="005F6933" w:rsidRPr="00EC3B4E" w14:paraId="743DB994" w14:textId="77777777" w:rsidTr="005C5111">
        <w:trPr>
          <w:trHeight w:val="564"/>
        </w:trPr>
        <w:tc>
          <w:tcPr>
            <w:tcW w:w="10983" w:type="dxa"/>
          </w:tcPr>
          <w:p w14:paraId="1E8BCCD5" w14:textId="77777777" w:rsidR="005F6933" w:rsidRPr="005F6933" w:rsidRDefault="005F6933" w:rsidP="007E67AC">
            <w:pPr>
              <w:rPr>
                <w:sz w:val="24"/>
                <w:szCs w:val="24"/>
              </w:rPr>
            </w:pPr>
            <w:r>
              <w:rPr>
                <w:b/>
                <w:sz w:val="16"/>
                <w:szCs w:val="16"/>
              </w:rPr>
              <w:br w:type="page"/>
            </w:r>
            <w:r w:rsidRPr="005F6933">
              <w:rPr>
                <w:b/>
                <w:sz w:val="24"/>
                <w:szCs w:val="24"/>
              </w:rPr>
              <w:t>Sell the role to candidates or provide a complete Job Description for this role:</w:t>
            </w:r>
          </w:p>
        </w:tc>
      </w:tr>
      <w:tr w:rsidR="005F6933" w:rsidRPr="00EC3B4E" w14:paraId="2B62F4FB" w14:textId="77777777" w:rsidTr="005C5111">
        <w:trPr>
          <w:trHeight w:val="1652"/>
        </w:trPr>
        <w:tc>
          <w:tcPr>
            <w:tcW w:w="10983" w:type="dxa"/>
          </w:tcPr>
          <w:p w14:paraId="7F05576D" w14:textId="77777777" w:rsidR="005F6933" w:rsidRDefault="005F6933" w:rsidP="007E67AC">
            <w:pPr>
              <w:rPr>
                <w:b/>
                <w:sz w:val="28"/>
                <w:szCs w:val="28"/>
              </w:rPr>
            </w:pPr>
          </w:p>
          <w:p w14:paraId="0AF7E9C3" w14:textId="56506235" w:rsidR="005F6933" w:rsidRDefault="005F6933" w:rsidP="007E67AC">
            <w:pPr>
              <w:rPr>
                <w:b/>
                <w:sz w:val="28"/>
                <w:szCs w:val="28"/>
              </w:rPr>
            </w:pPr>
          </w:p>
          <w:p w14:paraId="32A56220" w14:textId="20E81A56" w:rsidR="000A7D9B" w:rsidRDefault="000A7D9B" w:rsidP="007E67AC">
            <w:pPr>
              <w:rPr>
                <w:b/>
                <w:sz w:val="28"/>
                <w:szCs w:val="28"/>
              </w:rPr>
            </w:pPr>
          </w:p>
          <w:p w14:paraId="6B5955C4" w14:textId="5D3C3889" w:rsidR="000A7D9B" w:rsidRDefault="000A7D9B" w:rsidP="007E67AC">
            <w:pPr>
              <w:rPr>
                <w:b/>
                <w:sz w:val="28"/>
                <w:szCs w:val="28"/>
              </w:rPr>
            </w:pPr>
          </w:p>
          <w:p w14:paraId="6A51D52E" w14:textId="77777777" w:rsidR="000A7D9B" w:rsidRDefault="000A7D9B" w:rsidP="007E67AC">
            <w:pPr>
              <w:rPr>
                <w:b/>
                <w:sz w:val="28"/>
                <w:szCs w:val="28"/>
              </w:rPr>
            </w:pPr>
          </w:p>
          <w:p w14:paraId="06319856" w14:textId="77777777" w:rsidR="000A7D9B" w:rsidRDefault="000A7D9B" w:rsidP="007E67AC">
            <w:pPr>
              <w:rPr>
                <w:b/>
                <w:sz w:val="28"/>
                <w:szCs w:val="28"/>
              </w:rPr>
            </w:pPr>
          </w:p>
          <w:p w14:paraId="63CF8660" w14:textId="77777777" w:rsidR="005F6933" w:rsidRPr="00EC3B4E" w:rsidRDefault="005F6933" w:rsidP="007E67AC">
            <w:pPr>
              <w:rPr>
                <w:b/>
                <w:sz w:val="28"/>
                <w:szCs w:val="28"/>
              </w:rPr>
            </w:pPr>
          </w:p>
        </w:tc>
      </w:tr>
    </w:tbl>
    <w:p w14:paraId="5D2B6005" w14:textId="77777777" w:rsidR="00BE234C" w:rsidRDefault="00BE234C" w:rsidP="00371641">
      <w:pPr>
        <w:ind w:left="720"/>
        <w:rPr>
          <w:b/>
          <w:sz w:val="16"/>
          <w:szCs w:val="16"/>
        </w:rPr>
      </w:pPr>
    </w:p>
    <w:p w14:paraId="22FF9C95" w14:textId="77777777" w:rsidR="005F6933" w:rsidRPr="003F0783" w:rsidRDefault="005F6933" w:rsidP="005F6933">
      <w:pPr>
        <w:rPr>
          <w:b/>
          <w:sz w:val="28"/>
          <w:szCs w:val="28"/>
          <w:u w:val="single"/>
        </w:rPr>
      </w:pPr>
      <w:r w:rsidRPr="003F0783">
        <w:rPr>
          <w:b/>
          <w:sz w:val="28"/>
          <w:szCs w:val="28"/>
          <w:u w:val="single"/>
        </w:rPr>
        <w:t>About the candidate:</w:t>
      </w:r>
      <w:r w:rsidRPr="00657DD4">
        <w:rPr>
          <w:b/>
          <w:color w:val="000000" w:themeColor="text1"/>
          <w:u w:val="single"/>
        </w:rPr>
        <w:t xml:space="preserve"> *</w:t>
      </w:r>
    </w:p>
    <w:tbl>
      <w:tblPr>
        <w:tblStyle w:val="TableGrid"/>
        <w:tblW w:w="10983" w:type="dxa"/>
        <w:tblLook w:val="04A0" w:firstRow="1" w:lastRow="0" w:firstColumn="1" w:lastColumn="0" w:noHBand="0" w:noVBand="1"/>
      </w:tblPr>
      <w:tblGrid>
        <w:gridCol w:w="10983"/>
      </w:tblGrid>
      <w:tr w:rsidR="00371641" w:rsidRPr="00EC3B4E" w14:paraId="3EF8D0A7" w14:textId="77777777" w:rsidTr="005C5111">
        <w:trPr>
          <w:trHeight w:val="564"/>
        </w:trPr>
        <w:tc>
          <w:tcPr>
            <w:tcW w:w="10983" w:type="dxa"/>
          </w:tcPr>
          <w:p w14:paraId="4326B4F4" w14:textId="77777777" w:rsidR="00371641" w:rsidRPr="005F6933" w:rsidRDefault="009F55D6" w:rsidP="005F6933">
            <w:pPr>
              <w:rPr>
                <w:sz w:val="24"/>
                <w:szCs w:val="24"/>
              </w:rPr>
            </w:pPr>
            <w:r>
              <w:rPr>
                <w:b/>
                <w:sz w:val="16"/>
                <w:szCs w:val="16"/>
              </w:rPr>
              <w:br w:type="page"/>
            </w:r>
            <w:r w:rsidR="005F6933" w:rsidRPr="00EC3B4E">
              <w:rPr>
                <w:b/>
              </w:rPr>
              <w:t>What skills, qualifications and experience are desirable or essential?</w:t>
            </w:r>
            <w:r w:rsidR="005F6933" w:rsidRPr="00EC3B4E">
              <w:rPr>
                <w:rFonts w:cs="Arial"/>
                <w:color w:val="666666"/>
                <w:sz w:val="20"/>
                <w:szCs w:val="20"/>
              </w:rPr>
              <w:t xml:space="preserve">   </w:t>
            </w:r>
            <w:r w:rsidR="005F6933" w:rsidRPr="00EC3B4E">
              <w:rPr>
                <w:rFonts w:cs="Arial"/>
                <w:sz w:val="20"/>
                <w:szCs w:val="20"/>
              </w:rPr>
              <w:t>If there is a clear outline of the ideal candidate for the job, it will mean stronger applications as well as applicants who will fit into the dynamics of your school.  This helps unsuitable people to deselect themselves.</w:t>
            </w:r>
          </w:p>
        </w:tc>
      </w:tr>
      <w:tr w:rsidR="00371641" w:rsidRPr="00EC3B4E" w14:paraId="2785052A" w14:textId="77777777" w:rsidTr="005C5111">
        <w:trPr>
          <w:trHeight w:val="1652"/>
        </w:trPr>
        <w:tc>
          <w:tcPr>
            <w:tcW w:w="10983" w:type="dxa"/>
          </w:tcPr>
          <w:p w14:paraId="6A69729A" w14:textId="77777777" w:rsidR="005F6933" w:rsidRDefault="005F6933" w:rsidP="00387427">
            <w:pPr>
              <w:rPr>
                <w:b/>
                <w:sz w:val="28"/>
                <w:szCs w:val="28"/>
              </w:rPr>
            </w:pPr>
          </w:p>
          <w:p w14:paraId="6A5E7946" w14:textId="77777777" w:rsidR="00371641" w:rsidRDefault="00371641" w:rsidP="00387427">
            <w:pPr>
              <w:rPr>
                <w:b/>
                <w:sz w:val="28"/>
                <w:szCs w:val="28"/>
              </w:rPr>
            </w:pPr>
          </w:p>
          <w:p w14:paraId="455F71E2" w14:textId="37ADBD8F" w:rsidR="003F0783" w:rsidRDefault="003F0783" w:rsidP="00387427">
            <w:pPr>
              <w:rPr>
                <w:b/>
                <w:sz w:val="28"/>
                <w:szCs w:val="28"/>
              </w:rPr>
            </w:pPr>
          </w:p>
          <w:p w14:paraId="1F4DF822" w14:textId="0D34FA62" w:rsidR="000A7D9B" w:rsidRDefault="000A7D9B" w:rsidP="00387427">
            <w:pPr>
              <w:rPr>
                <w:b/>
                <w:sz w:val="28"/>
                <w:szCs w:val="28"/>
              </w:rPr>
            </w:pPr>
          </w:p>
          <w:p w14:paraId="3CF73B1D" w14:textId="73A38D71" w:rsidR="000A7D9B" w:rsidRDefault="000A7D9B" w:rsidP="00387427">
            <w:pPr>
              <w:rPr>
                <w:b/>
                <w:sz w:val="28"/>
                <w:szCs w:val="28"/>
              </w:rPr>
            </w:pPr>
          </w:p>
          <w:p w14:paraId="647613F2" w14:textId="77777777" w:rsidR="000A7D9B" w:rsidRDefault="000A7D9B" w:rsidP="00387427">
            <w:pPr>
              <w:rPr>
                <w:b/>
                <w:sz w:val="28"/>
                <w:szCs w:val="28"/>
              </w:rPr>
            </w:pPr>
          </w:p>
          <w:p w14:paraId="79A0C3D0" w14:textId="77777777" w:rsidR="003F0783" w:rsidRPr="00EC3B4E" w:rsidRDefault="003F0783" w:rsidP="00387427">
            <w:pPr>
              <w:rPr>
                <w:b/>
                <w:sz w:val="28"/>
                <w:szCs w:val="28"/>
              </w:rPr>
            </w:pPr>
          </w:p>
        </w:tc>
      </w:tr>
    </w:tbl>
    <w:p w14:paraId="3523E6D0" w14:textId="77777777" w:rsidR="003030AD" w:rsidRDefault="003030AD" w:rsidP="003030AD">
      <w:pPr>
        <w:rPr>
          <w:b/>
          <w:sz w:val="16"/>
          <w:szCs w:val="16"/>
        </w:rPr>
      </w:pPr>
    </w:p>
    <w:p w14:paraId="3D5A8923" w14:textId="77777777" w:rsidR="005F6933" w:rsidRPr="003030AD" w:rsidRDefault="005F6933" w:rsidP="003030AD">
      <w:pPr>
        <w:rPr>
          <w:b/>
          <w:sz w:val="16"/>
          <w:szCs w:val="16"/>
        </w:rPr>
      </w:pPr>
      <w:r w:rsidRPr="00EC3B4E">
        <w:rPr>
          <w:b/>
          <w:sz w:val="28"/>
          <w:szCs w:val="28"/>
        </w:rPr>
        <w:t xml:space="preserve">Other information/how to </w:t>
      </w:r>
      <w:r w:rsidRPr="00657DD4">
        <w:rPr>
          <w:b/>
          <w:color w:val="000000" w:themeColor="text1"/>
          <w:sz w:val="28"/>
          <w:szCs w:val="28"/>
        </w:rPr>
        <w:t>apply:</w:t>
      </w:r>
      <w:r w:rsidRPr="00657DD4">
        <w:rPr>
          <w:b/>
          <w:color w:val="000000" w:themeColor="text1"/>
        </w:rPr>
        <w:t xml:space="preserve"> *</w:t>
      </w:r>
    </w:p>
    <w:tbl>
      <w:tblPr>
        <w:tblStyle w:val="TableGrid"/>
        <w:tblW w:w="10930" w:type="dxa"/>
        <w:tblLook w:val="04A0" w:firstRow="1" w:lastRow="0" w:firstColumn="1" w:lastColumn="0" w:noHBand="0" w:noVBand="1"/>
      </w:tblPr>
      <w:tblGrid>
        <w:gridCol w:w="10930"/>
      </w:tblGrid>
      <w:tr w:rsidR="003030AD" w:rsidRPr="00EC3B4E" w14:paraId="59EFA8B9" w14:textId="77777777" w:rsidTr="005C5111">
        <w:trPr>
          <w:trHeight w:val="877"/>
        </w:trPr>
        <w:tc>
          <w:tcPr>
            <w:tcW w:w="10930" w:type="dxa"/>
          </w:tcPr>
          <w:p w14:paraId="554BD9CE" w14:textId="77777777" w:rsidR="003030AD" w:rsidRPr="003030AD" w:rsidRDefault="003030AD" w:rsidP="00387427">
            <w:pPr>
              <w:rPr>
                <w:sz w:val="20"/>
                <w:szCs w:val="20"/>
              </w:rPr>
            </w:pPr>
            <w:r w:rsidRPr="00EC3B4E">
              <w:rPr>
                <w:b/>
              </w:rPr>
              <w:t>Other information/how to apply:</w:t>
            </w:r>
            <w:r w:rsidRPr="00962BE2">
              <w:t xml:space="preserve"> </w:t>
            </w:r>
            <w:r w:rsidRPr="00EC3B4E">
              <w:rPr>
                <w:sz w:val="20"/>
                <w:szCs w:val="20"/>
              </w:rPr>
              <w:t xml:space="preserve"> let candidates know who to contact for </w:t>
            </w:r>
            <w:r w:rsidR="00F82597" w:rsidRPr="00EC3B4E">
              <w:rPr>
                <w:sz w:val="20"/>
                <w:szCs w:val="20"/>
              </w:rPr>
              <w:t>tour</w:t>
            </w:r>
            <w:r w:rsidRPr="00EC3B4E">
              <w:rPr>
                <w:sz w:val="20"/>
                <w:szCs w:val="20"/>
              </w:rPr>
              <w:t>/more information.  (</w:t>
            </w:r>
            <w:r w:rsidR="00F82597" w:rsidRPr="00EC3B4E">
              <w:rPr>
                <w:sz w:val="20"/>
                <w:szCs w:val="20"/>
              </w:rPr>
              <w:t>Provide</w:t>
            </w:r>
            <w:r w:rsidRPr="00EC3B4E">
              <w:rPr>
                <w:sz w:val="20"/>
                <w:szCs w:val="20"/>
              </w:rPr>
              <w:t xml:space="preserve"> a name, contact telephone number and email address).  Tell them where to send their application.  The closing date, interview date.  Include a safeguarding statement.  Please note</w:t>
            </w:r>
            <w:r w:rsidRPr="00962BE2">
              <w:t xml:space="preserve">: </w:t>
            </w:r>
            <w:r w:rsidRPr="00EC3B4E">
              <w:rPr>
                <w:sz w:val="20"/>
                <w:szCs w:val="20"/>
              </w:rPr>
              <w:t xml:space="preserve">jobs need to be advertised for 28 days if you need or think you will need to sponsor a non-EEA applicant for </w:t>
            </w:r>
            <w:r>
              <w:rPr>
                <w:sz w:val="20"/>
                <w:szCs w:val="20"/>
              </w:rPr>
              <w:t>the Resident Labour Market Test</w:t>
            </w:r>
          </w:p>
        </w:tc>
      </w:tr>
      <w:tr w:rsidR="003030AD" w:rsidRPr="00EC3B4E" w14:paraId="5CF78363" w14:textId="77777777" w:rsidTr="005C5111">
        <w:trPr>
          <w:trHeight w:val="1885"/>
        </w:trPr>
        <w:tc>
          <w:tcPr>
            <w:tcW w:w="10930" w:type="dxa"/>
          </w:tcPr>
          <w:p w14:paraId="5A28A8D5" w14:textId="77777777" w:rsidR="006C562A" w:rsidRPr="006C562A" w:rsidRDefault="006C562A" w:rsidP="00387427">
            <w:pPr>
              <w:rPr>
                <w:sz w:val="24"/>
                <w:szCs w:val="24"/>
              </w:rPr>
            </w:pPr>
          </w:p>
          <w:p w14:paraId="64E1D53C" w14:textId="77777777" w:rsidR="00D81B29" w:rsidRDefault="00D81B29" w:rsidP="00387427">
            <w:pPr>
              <w:rPr>
                <w:b/>
                <w:sz w:val="28"/>
                <w:szCs w:val="28"/>
              </w:rPr>
            </w:pPr>
          </w:p>
          <w:p w14:paraId="46BE412D" w14:textId="77777777" w:rsidR="003F0783" w:rsidRDefault="003F0783" w:rsidP="00387427">
            <w:pPr>
              <w:rPr>
                <w:b/>
                <w:sz w:val="28"/>
                <w:szCs w:val="28"/>
              </w:rPr>
            </w:pPr>
          </w:p>
          <w:p w14:paraId="777032D8" w14:textId="77777777" w:rsidR="000A7D9B" w:rsidRDefault="000A7D9B" w:rsidP="00387427">
            <w:pPr>
              <w:rPr>
                <w:b/>
                <w:sz w:val="28"/>
                <w:szCs w:val="28"/>
              </w:rPr>
            </w:pPr>
          </w:p>
          <w:p w14:paraId="207D2179" w14:textId="77777777" w:rsidR="000A7D9B" w:rsidRDefault="000A7D9B" w:rsidP="00387427">
            <w:pPr>
              <w:rPr>
                <w:b/>
                <w:sz w:val="28"/>
                <w:szCs w:val="28"/>
              </w:rPr>
            </w:pPr>
          </w:p>
          <w:p w14:paraId="0BD74826" w14:textId="265B8800" w:rsidR="000A7D9B" w:rsidRPr="00EC3B4E" w:rsidRDefault="000A7D9B" w:rsidP="00387427">
            <w:pPr>
              <w:rPr>
                <w:b/>
                <w:sz w:val="28"/>
                <w:szCs w:val="28"/>
              </w:rPr>
            </w:pPr>
          </w:p>
        </w:tc>
      </w:tr>
      <w:tr w:rsidR="00931C17" w:rsidRPr="00EC3B4E" w14:paraId="425791C6" w14:textId="77777777" w:rsidTr="005C5111">
        <w:trPr>
          <w:trHeight w:val="64"/>
        </w:trPr>
        <w:tc>
          <w:tcPr>
            <w:tcW w:w="10930" w:type="dxa"/>
          </w:tcPr>
          <w:p w14:paraId="1E7865E7" w14:textId="77777777" w:rsidR="00DF3579" w:rsidRDefault="00931C17" w:rsidP="00387427">
            <w:pPr>
              <w:rPr>
                <w:b/>
                <w:color w:val="FF0000"/>
              </w:rPr>
            </w:pPr>
            <w:r>
              <w:rPr>
                <w:b/>
                <w:sz w:val="28"/>
                <w:szCs w:val="28"/>
              </w:rPr>
              <w:t xml:space="preserve">Safeguarding </w:t>
            </w:r>
            <w:r w:rsidRPr="00657DD4">
              <w:rPr>
                <w:b/>
                <w:color w:val="000000" w:themeColor="text1"/>
                <w:sz w:val="28"/>
                <w:szCs w:val="28"/>
              </w:rPr>
              <w:t xml:space="preserve">Statement </w:t>
            </w:r>
            <w:r w:rsidRPr="00657DD4">
              <w:rPr>
                <w:b/>
                <w:color w:val="000000" w:themeColor="text1"/>
              </w:rPr>
              <w:t>*</w:t>
            </w:r>
          </w:p>
          <w:p w14:paraId="0BEA08D7" w14:textId="7B79DEA5" w:rsidR="00417EC2" w:rsidRDefault="00417EC2" w:rsidP="00387427">
            <w:pPr>
              <w:rPr>
                <w:b/>
                <w:color w:val="FF0000"/>
              </w:rPr>
            </w:pPr>
          </w:p>
          <w:p w14:paraId="0D5F48EB" w14:textId="1B7D2548" w:rsidR="000A7D9B" w:rsidRDefault="000A7D9B" w:rsidP="00387427">
            <w:pPr>
              <w:rPr>
                <w:b/>
                <w:color w:val="FF0000"/>
              </w:rPr>
            </w:pPr>
          </w:p>
          <w:p w14:paraId="2B0C00B1" w14:textId="06834F5C" w:rsidR="000A7D9B" w:rsidRDefault="000A7D9B" w:rsidP="00387427">
            <w:pPr>
              <w:rPr>
                <w:b/>
                <w:color w:val="FF0000"/>
              </w:rPr>
            </w:pPr>
          </w:p>
          <w:p w14:paraId="768833B7" w14:textId="6234F5A1" w:rsidR="000A7D9B" w:rsidRDefault="000A7D9B" w:rsidP="00387427">
            <w:pPr>
              <w:rPr>
                <w:b/>
                <w:color w:val="FF0000"/>
              </w:rPr>
            </w:pPr>
          </w:p>
          <w:p w14:paraId="24C00EF6" w14:textId="77777777" w:rsidR="000A7D9B" w:rsidRDefault="000A7D9B" w:rsidP="00387427">
            <w:pPr>
              <w:rPr>
                <w:b/>
                <w:color w:val="FF0000"/>
              </w:rPr>
            </w:pPr>
          </w:p>
          <w:p w14:paraId="2C61E33E" w14:textId="77777777" w:rsidR="00417EC2" w:rsidRPr="007B051C" w:rsidRDefault="00417EC2" w:rsidP="00387427">
            <w:pPr>
              <w:rPr>
                <w:b/>
                <w:color w:val="FF0000"/>
              </w:rPr>
            </w:pPr>
          </w:p>
        </w:tc>
      </w:tr>
    </w:tbl>
    <w:p w14:paraId="34802103" w14:textId="77777777" w:rsidR="00D81B29" w:rsidRPr="00D81B29" w:rsidRDefault="00D81B29" w:rsidP="00D81B29">
      <w:pPr>
        <w:jc w:val="center"/>
        <w:rPr>
          <w:b/>
          <w:sz w:val="16"/>
          <w:szCs w:val="16"/>
        </w:rPr>
      </w:pPr>
    </w:p>
    <w:p w14:paraId="327F3FE4" w14:textId="77777777" w:rsidR="006F1909" w:rsidRDefault="003030AD" w:rsidP="00D81B29">
      <w:pPr>
        <w:jc w:val="center"/>
        <w:rPr>
          <w:b/>
          <w:sz w:val="28"/>
          <w:szCs w:val="28"/>
        </w:rPr>
      </w:pPr>
      <w:r w:rsidRPr="00D81B29">
        <w:rPr>
          <w:b/>
          <w:sz w:val="28"/>
          <w:szCs w:val="28"/>
        </w:rPr>
        <w:t>Attach the below Document to include in the advert</w:t>
      </w:r>
    </w:p>
    <w:p w14:paraId="56C2D276" w14:textId="77777777" w:rsidR="00D81B29" w:rsidRPr="00D81B29" w:rsidRDefault="00D81B29" w:rsidP="00D81B29">
      <w:pPr>
        <w:pStyle w:val="ListParagraph"/>
        <w:numPr>
          <w:ilvl w:val="0"/>
          <w:numId w:val="2"/>
        </w:numPr>
        <w:rPr>
          <w:b/>
          <w:sz w:val="24"/>
          <w:szCs w:val="24"/>
        </w:rPr>
      </w:pPr>
      <w:r w:rsidRPr="00D81B29">
        <w:rPr>
          <w:b/>
          <w:sz w:val="24"/>
          <w:szCs w:val="24"/>
        </w:rPr>
        <w:t>Applic</w:t>
      </w:r>
      <w:r w:rsidR="00DD7C5A">
        <w:rPr>
          <w:b/>
          <w:sz w:val="24"/>
          <w:szCs w:val="24"/>
        </w:rPr>
        <w:t>ation Form – If you use a non B</w:t>
      </w:r>
      <w:r w:rsidRPr="00D81B29">
        <w:rPr>
          <w:b/>
          <w:sz w:val="24"/>
          <w:szCs w:val="24"/>
        </w:rPr>
        <w:t>C application form</w:t>
      </w:r>
    </w:p>
    <w:p w14:paraId="0B10E165" w14:textId="77777777" w:rsidR="00D81B29" w:rsidRPr="00D81B29" w:rsidRDefault="00D81B29" w:rsidP="00D81B29">
      <w:pPr>
        <w:pStyle w:val="ListParagraph"/>
        <w:numPr>
          <w:ilvl w:val="0"/>
          <w:numId w:val="2"/>
        </w:numPr>
        <w:rPr>
          <w:b/>
          <w:sz w:val="24"/>
          <w:szCs w:val="24"/>
        </w:rPr>
      </w:pPr>
      <w:r w:rsidRPr="00D81B29">
        <w:rPr>
          <w:b/>
          <w:sz w:val="24"/>
          <w:szCs w:val="24"/>
        </w:rPr>
        <w:t>Job Description</w:t>
      </w:r>
    </w:p>
    <w:p w14:paraId="21A3A214" w14:textId="77777777" w:rsidR="00D81B29" w:rsidRPr="00D81B29" w:rsidRDefault="00D81B29" w:rsidP="00D81B29">
      <w:pPr>
        <w:pStyle w:val="ListParagraph"/>
        <w:numPr>
          <w:ilvl w:val="0"/>
          <w:numId w:val="2"/>
        </w:numPr>
        <w:rPr>
          <w:b/>
          <w:sz w:val="24"/>
          <w:szCs w:val="24"/>
        </w:rPr>
      </w:pPr>
      <w:r w:rsidRPr="00D81B29">
        <w:rPr>
          <w:b/>
          <w:sz w:val="24"/>
          <w:szCs w:val="24"/>
        </w:rPr>
        <w:t>Person Specification</w:t>
      </w:r>
    </w:p>
    <w:p w14:paraId="1D8DB08F" w14:textId="77777777" w:rsidR="00D81B29" w:rsidRPr="00D81B29" w:rsidRDefault="00D81B29" w:rsidP="00D81B29">
      <w:pPr>
        <w:pStyle w:val="ListParagraph"/>
        <w:numPr>
          <w:ilvl w:val="0"/>
          <w:numId w:val="2"/>
        </w:numPr>
        <w:rPr>
          <w:b/>
        </w:rPr>
      </w:pPr>
      <w:r w:rsidRPr="00D81B29">
        <w:rPr>
          <w:b/>
          <w:sz w:val="24"/>
          <w:szCs w:val="24"/>
        </w:rPr>
        <w:t>Information about the school/dept</w:t>
      </w:r>
      <w:r w:rsidRPr="00D81B29">
        <w:rPr>
          <w:b/>
        </w:rPr>
        <w:t xml:space="preserve"> </w:t>
      </w:r>
      <w:r w:rsidRPr="00D81B29">
        <w:t>or any other documents or links you would like candidates to have access to.</w:t>
      </w:r>
    </w:p>
    <w:p w14:paraId="2E082AD6" w14:textId="330E5BCC" w:rsidR="00B3131A" w:rsidRPr="00D81B29" w:rsidRDefault="00B3131A" w:rsidP="00B3131A">
      <w:pPr>
        <w:jc w:val="both"/>
        <w:rPr>
          <w:b/>
          <w:sz w:val="16"/>
          <w:szCs w:val="16"/>
        </w:rPr>
      </w:pPr>
      <w:r w:rsidRPr="00EE3F01">
        <w:rPr>
          <w:rFonts w:cs="Arial"/>
          <w:b/>
        </w:rPr>
        <w:lastRenderedPageBreak/>
        <w:t>Other support available:</w:t>
      </w:r>
    </w:p>
    <w:p w14:paraId="0A6025A4" w14:textId="77777777" w:rsidR="00B3131A" w:rsidRPr="00B3131A" w:rsidRDefault="00B3131A" w:rsidP="00B3131A">
      <w:pPr>
        <w:outlineLvl w:val="0"/>
        <w:rPr>
          <w:rFonts w:cs="Arial"/>
        </w:rPr>
      </w:pPr>
      <w:r w:rsidRPr="00B3131A">
        <w:rPr>
          <w:rFonts w:cs="Arial"/>
        </w:rPr>
        <w:t xml:space="preserve">We can also support you with a copy-writing service, interview question design, interview skills training, psychometric testing and other related activities.  Please contact </w:t>
      </w:r>
      <w:r w:rsidRPr="00B3131A">
        <w:rPr>
          <w:rFonts w:cs="Arial"/>
          <w:color w:val="000000" w:themeColor="text1"/>
        </w:rPr>
        <w:t xml:space="preserve">Anna Falek </w:t>
      </w:r>
      <w:r w:rsidRPr="00B3131A">
        <w:rPr>
          <w:rFonts w:cs="Arial"/>
        </w:rPr>
        <w:t>for more information.</w:t>
      </w:r>
    </w:p>
    <w:p w14:paraId="2590CC83" w14:textId="1F3B6557" w:rsidR="00B3131A" w:rsidRDefault="00B3131A" w:rsidP="00B3131A">
      <w:pPr>
        <w:rPr>
          <w:rFonts w:cs="Arial"/>
        </w:rPr>
      </w:pPr>
      <w:r w:rsidRPr="00D81B29">
        <w:rPr>
          <w:rFonts w:cs="Arial"/>
        </w:rPr>
        <w:t>If you have any</w:t>
      </w:r>
      <w:r>
        <w:rPr>
          <w:rFonts w:cs="Arial"/>
        </w:rPr>
        <w:t xml:space="preserve"> queries, please telephone Anna Falek on 01494 732155 (email: </w:t>
      </w:r>
      <w:hyperlink r:id="rId10" w:history="1">
        <w:r w:rsidRPr="009A2E58">
          <w:rPr>
            <w:rStyle w:val="Hyperlink"/>
            <w:rFonts w:cs="Arial"/>
          </w:rPr>
          <w:t>anna.falek@buckinghamshire.gov.uk</w:t>
        </w:r>
      </w:hyperlink>
      <w:r>
        <w:rPr>
          <w:rFonts w:cs="Arial"/>
        </w:rPr>
        <w:t>)</w:t>
      </w:r>
      <w:r w:rsidRPr="00D81B29">
        <w:rPr>
          <w:rFonts w:cs="Arial"/>
        </w:rPr>
        <w:t xml:space="preserve"> or the HR Service desk on 01296 382233 </w:t>
      </w:r>
    </w:p>
    <w:p w14:paraId="5FBB28E0" w14:textId="0D294D63" w:rsidR="00D81B29" w:rsidRPr="00B3131A" w:rsidRDefault="0089490E" w:rsidP="00B3131A">
      <w:pPr>
        <w:rPr>
          <w:rFonts w:cs="Arial"/>
        </w:rPr>
      </w:pPr>
      <w:r>
        <w:rPr>
          <w:rFonts w:cs="Arial"/>
        </w:rPr>
        <w:t>Last update: 5 Feb 2026</w:t>
      </w:r>
    </w:p>
    <w:sectPr w:rsidR="00D81B29" w:rsidRPr="00B3131A" w:rsidSect="00F10A22">
      <w:footerReference w:type="default" r:id="rId11"/>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81040AD" w14:textId="77777777" w:rsidR="00276565" w:rsidRDefault="00276565" w:rsidP="006F1909">
      <w:pPr>
        <w:spacing w:after="0" w:line="240" w:lineRule="auto"/>
      </w:pPr>
      <w:r>
        <w:separator/>
      </w:r>
    </w:p>
  </w:endnote>
  <w:endnote w:type="continuationSeparator" w:id="0">
    <w:p w14:paraId="2FD3E664" w14:textId="77777777" w:rsidR="00276565" w:rsidRDefault="00276565" w:rsidP="006F190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72D6B3" w14:textId="77777777" w:rsidR="006F1909" w:rsidRDefault="006F1909">
    <w:pPr>
      <w:pStyle w:val="Footer"/>
    </w:pPr>
  </w:p>
  <w:p w14:paraId="6BA36D69" w14:textId="77777777" w:rsidR="006F1909" w:rsidRDefault="006F190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349C03B" w14:textId="77777777" w:rsidR="00276565" w:rsidRDefault="00276565" w:rsidP="006F1909">
      <w:pPr>
        <w:spacing w:after="0" w:line="240" w:lineRule="auto"/>
      </w:pPr>
      <w:r>
        <w:separator/>
      </w:r>
    </w:p>
  </w:footnote>
  <w:footnote w:type="continuationSeparator" w:id="0">
    <w:p w14:paraId="7ABC6E9C" w14:textId="77777777" w:rsidR="00276565" w:rsidRDefault="00276565" w:rsidP="006F190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6CC46152"/>
    <w:multiLevelType w:val="hybridMultilevel"/>
    <w:tmpl w:val="89B0B6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6F375FF1"/>
    <w:multiLevelType w:val="hybridMultilevel"/>
    <w:tmpl w:val="99A834D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764880070">
    <w:abstractNumId w:val="1"/>
  </w:num>
  <w:num w:numId="2" w16cid:durableId="19190918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6"/>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UyA2JLA3NjMyMDIyUdpeDU4uLM/DyQAsNaABfwtcAsAAAA"/>
  </w:docVars>
  <w:rsids>
    <w:rsidRoot w:val="0030365B"/>
    <w:rsid w:val="000034FE"/>
    <w:rsid w:val="000823AE"/>
    <w:rsid w:val="000A7D9B"/>
    <w:rsid w:val="001D2ECF"/>
    <w:rsid w:val="001E7646"/>
    <w:rsid w:val="001F3DD0"/>
    <w:rsid w:val="001F6586"/>
    <w:rsid w:val="00200AE8"/>
    <w:rsid w:val="0020178C"/>
    <w:rsid w:val="0020302B"/>
    <w:rsid w:val="00207C01"/>
    <w:rsid w:val="00276565"/>
    <w:rsid w:val="002B11A8"/>
    <w:rsid w:val="002B531F"/>
    <w:rsid w:val="002D29F2"/>
    <w:rsid w:val="002E5087"/>
    <w:rsid w:val="003030AD"/>
    <w:rsid w:val="0030365B"/>
    <w:rsid w:val="00326395"/>
    <w:rsid w:val="00371641"/>
    <w:rsid w:val="003C22AB"/>
    <w:rsid w:val="003F0783"/>
    <w:rsid w:val="0040786D"/>
    <w:rsid w:val="00417EC2"/>
    <w:rsid w:val="00435BA6"/>
    <w:rsid w:val="00520CA3"/>
    <w:rsid w:val="005C2C4F"/>
    <w:rsid w:val="005C5111"/>
    <w:rsid w:val="005F6933"/>
    <w:rsid w:val="006078CE"/>
    <w:rsid w:val="006551B5"/>
    <w:rsid w:val="00657DD4"/>
    <w:rsid w:val="006726D4"/>
    <w:rsid w:val="006C562A"/>
    <w:rsid w:val="006D4D8F"/>
    <w:rsid w:val="006E310F"/>
    <w:rsid w:val="006F1909"/>
    <w:rsid w:val="007239FF"/>
    <w:rsid w:val="007B051C"/>
    <w:rsid w:val="00826CD8"/>
    <w:rsid w:val="0089490E"/>
    <w:rsid w:val="00931C17"/>
    <w:rsid w:val="009667A4"/>
    <w:rsid w:val="0097071B"/>
    <w:rsid w:val="00991913"/>
    <w:rsid w:val="009A5D7F"/>
    <w:rsid w:val="009F55D6"/>
    <w:rsid w:val="00A91A6B"/>
    <w:rsid w:val="00AA65F1"/>
    <w:rsid w:val="00AD663B"/>
    <w:rsid w:val="00AF6878"/>
    <w:rsid w:val="00B3067A"/>
    <w:rsid w:val="00B3131A"/>
    <w:rsid w:val="00BB5F74"/>
    <w:rsid w:val="00BD46DB"/>
    <w:rsid w:val="00BE234C"/>
    <w:rsid w:val="00C16B91"/>
    <w:rsid w:val="00CD2B3D"/>
    <w:rsid w:val="00D10D40"/>
    <w:rsid w:val="00D33C60"/>
    <w:rsid w:val="00D56307"/>
    <w:rsid w:val="00D807F5"/>
    <w:rsid w:val="00D81B29"/>
    <w:rsid w:val="00DA020B"/>
    <w:rsid w:val="00DD7C5A"/>
    <w:rsid w:val="00DF3579"/>
    <w:rsid w:val="00E051E5"/>
    <w:rsid w:val="00E3325D"/>
    <w:rsid w:val="00E76029"/>
    <w:rsid w:val="00E843B7"/>
    <w:rsid w:val="00E90D95"/>
    <w:rsid w:val="00EE77EF"/>
    <w:rsid w:val="00F10A22"/>
    <w:rsid w:val="00F76DD9"/>
    <w:rsid w:val="00F8259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CDD5A5B"/>
  <w15:docId w15:val="{6D2DDCAE-11AE-4FF5-B4F6-49659C4652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0365B"/>
    <w:pPr>
      <w:ind w:left="720"/>
      <w:contextualSpacing/>
    </w:pPr>
  </w:style>
  <w:style w:type="table" w:styleId="TableGrid">
    <w:name w:val="Table Grid"/>
    <w:basedOn w:val="TableNormal"/>
    <w:uiPriority w:val="59"/>
    <w:rsid w:val="0030365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6F1909"/>
    <w:pPr>
      <w:tabs>
        <w:tab w:val="center" w:pos="4513"/>
        <w:tab w:val="right" w:pos="9026"/>
      </w:tabs>
      <w:spacing w:after="0" w:line="240" w:lineRule="auto"/>
    </w:pPr>
  </w:style>
  <w:style w:type="character" w:customStyle="1" w:styleId="HeaderChar">
    <w:name w:val="Header Char"/>
    <w:basedOn w:val="DefaultParagraphFont"/>
    <w:link w:val="Header"/>
    <w:uiPriority w:val="99"/>
    <w:rsid w:val="006F1909"/>
  </w:style>
  <w:style w:type="paragraph" w:styleId="Footer">
    <w:name w:val="footer"/>
    <w:basedOn w:val="Normal"/>
    <w:link w:val="FooterChar"/>
    <w:uiPriority w:val="99"/>
    <w:unhideWhenUsed/>
    <w:rsid w:val="006F1909"/>
    <w:pPr>
      <w:tabs>
        <w:tab w:val="center" w:pos="4513"/>
        <w:tab w:val="right" w:pos="9026"/>
      </w:tabs>
      <w:spacing w:after="0" w:line="240" w:lineRule="auto"/>
    </w:pPr>
  </w:style>
  <w:style w:type="character" w:customStyle="1" w:styleId="FooterChar">
    <w:name w:val="Footer Char"/>
    <w:basedOn w:val="DefaultParagraphFont"/>
    <w:link w:val="Footer"/>
    <w:uiPriority w:val="99"/>
    <w:rsid w:val="006F1909"/>
  </w:style>
  <w:style w:type="paragraph" w:styleId="BalloonText">
    <w:name w:val="Balloon Text"/>
    <w:basedOn w:val="Normal"/>
    <w:link w:val="BalloonTextChar"/>
    <w:uiPriority w:val="99"/>
    <w:semiHidden/>
    <w:unhideWhenUsed/>
    <w:rsid w:val="006F190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F1909"/>
    <w:rPr>
      <w:rFonts w:ascii="Tahoma" w:hAnsi="Tahoma" w:cs="Tahoma"/>
      <w:sz w:val="16"/>
      <w:szCs w:val="16"/>
    </w:rPr>
  </w:style>
  <w:style w:type="character" w:styleId="Hyperlink">
    <w:name w:val="Hyperlink"/>
    <w:rsid w:val="00D81B29"/>
    <w:rPr>
      <w:color w:val="0000FF"/>
      <w:u w:val="single"/>
    </w:rPr>
  </w:style>
  <w:style w:type="character" w:customStyle="1" w:styleId="normaltextrun">
    <w:name w:val="normaltextrun"/>
    <w:basedOn w:val="DefaultParagraphFont"/>
    <w:rsid w:val="003C22AB"/>
  </w:style>
  <w:style w:type="character" w:customStyle="1" w:styleId="eop">
    <w:name w:val="eop"/>
    <w:basedOn w:val="DefaultParagraphFont"/>
    <w:rsid w:val="003C22A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99408175">
      <w:bodyDiv w:val="1"/>
      <w:marLeft w:val="0"/>
      <w:marRight w:val="0"/>
      <w:marTop w:val="0"/>
      <w:marBottom w:val="0"/>
      <w:divBdr>
        <w:top w:val="none" w:sz="0" w:space="0" w:color="auto"/>
        <w:left w:val="none" w:sz="0" w:space="0" w:color="auto"/>
        <w:bottom w:val="none" w:sz="0" w:space="0" w:color="auto"/>
        <w:right w:val="none" w:sz="0" w:space="0" w:color="auto"/>
      </w:divBdr>
    </w:div>
    <w:div w:id="15562329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dvertising@buckinghamshire.gov.uk"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yperlink" Target="mailto:anna.falek@buckinghamshire.gov.uk" TargetMode="External"/><Relationship Id="rId4" Type="http://schemas.openxmlformats.org/officeDocument/2006/relationships/webSettings" Target="webSettings.xml"/><Relationship Id="rId9" Type="http://schemas.openxmlformats.org/officeDocument/2006/relationships/hyperlink" Target="https://schoolsweb.buckscc.gov.uk/media/47279/jobs.buckinghamshire.gov.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4</Pages>
  <Words>568</Words>
  <Characters>3387</Characters>
  <Application>Microsoft Office Word</Application>
  <DocSecurity>0</DocSecurity>
  <Lines>153</Lines>
  <Paragraphs>61</Paragraphs>
  <ScaleCrop>false</ScaleCrop>
  <HeadingPairs>
    <vt:vector size="2" baseType="variant">
      <vt:variant>
        <vt:lpstr>Title</vt:lpstr>
      </vt:variant>
      <vt:variant>
        <vt:i4>1</vt:i4>
      </vt:variant>
    </vt:vector>
  </HeadingPairs>
  <TitlesOfParts>
    <vt:vector size="1" baseType="lpstr">
      <vt:lpstr/>
    </vt:vector>
  </TitlesOfParts>
  <Company>Buckinghamshire County Council</Company>
  <LinksUpToDate>false</LinksUpToDate>
  <CharactersWithSpaces>38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alker, Natalie</dc:creator>
  <cp:lastModifiedBy>Anna Falek</cp:lastModifiedBy>
  <cp:revision>3</cp:revision>
  <dcterms:created xsi:type="dcterms:W3CDTF">2026-02-05T10:47:00Z</dcterms:created>
  <dcterms:modified xsi:type="dcterms:W3CDTF">2026-02-05T10: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fb7d3b6b15aead7e6b8bcfcb4617efdabda13254dda138dd1a5cba840051c83</vt:lpwstr>
  </property>
</Properties>
</file>